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E483F5" w14:textId="77777777" w:rsidR="00E65D5E" w:rsidRDefault="002923F3" w:rsidP="00E65D5E">
      <w:pPr>
        <w:spacing w:after="0" w:line="240" w:lineRule="auto"/>
        <w:jc w:val="center"/>
        <w:rPr>
          <w:rFonts w:ascii="Arial Rounded MT Bold" w:eastAsia="Times New Roman" w:hAnsi="Arial Rounded MT Bold" w:cs="Times New Roman"/>
          <w:b/>
          <w:sz w:val="32"/>
          <w:szCs w:val="32"/>
          <w:lang w:val="en-GB"/>
        </w:rPr>
      </w:pPr>
      <w:r>
        <w:rPr>
          <w:rFonts w:ascii="Arial Rounded MT Bold" w:eastAsia="Times New Roman" w:hAnsi="Arial Rounded MT Bold" w:cs="Times New Roman"/>
          <w:b/>
          <w:sz w:val="32"/>
          <w:szCs w:val="32"/>
          <w:lang w:val="en-GB"/>
        </w:rPr>
        <w:t xml:space="preserve">Knutsford Express Services </w:t>
      </w:r>
      <w:r w:rsidR="00E65D5E" w:rsidRPr="00E65D5E">
        <w:rPr>
          <w:rFonts w:ascii="Arial Rounded MT Bold" w:eastAsia="Times New Roman" w:hAnsi="Arial Rounded MT Bold" w:cs="Times New Roman"/>
          <w:b/>
          <w:sz w:val="32"/>
          <w:szCs w:val="32"/>
          <w:lang w:val="en-GB"/>
        </w:rPr>
        <w:t>L</w:t>
      </w:r>
      <w:r>
        <w:rPr>
          <w:rFonts w:ascii="Arial Rounded MT Bold" w:eastAsia="Times New Roman" w:hAnsi="Arial Rounded MT Bold" w:cs="Times New Roman"/>
          <w:b/>
          <w:sz w:val="32"/>
          <w:szCs w:val="32"/>
          <w:lang w:val="en-GB"/>
        </w:rPr>
        <w:t>imi</w:t>
      </w:r>
      <w:r w:rsidR="00E65D5E" w:rsidRPr="00E65D5E">
        <w:rPr>
          <w:rFonts w:ascii="Arial Rounded MT Bold" w:eastAsia="Times New Roman" w:hAnsi="Arial Rounded MT Bold" w:cs="Times New Roman"/>
          <w:b/>
          <w:sz w:val="32"/>
          <w:szCs w:val="32"/>
          <w:lang w:val="en-GB"/>
        </w:rPr>
        <w:t>t</w:t>
      </w:r>
      <w:r>
        <w:rPr>
          <w:rFonts w:ascii="Arial Rounded MT Bold" w:eastAsia="Times New Roman" w:hAnsi="Arial Rounded MT Bold" w:cs="Times New Roman"/>
          <w:b/>
          <w:sz w:val="32"/>
          <w:szCs w:val="32"/>
          <w:lang w:val="en-GB"/>
        </w:rPr>
        <w:t>ed</w:t>
      </w:r>
    </w:p>
    <w:p w14:paraId="28BDA2A3" w14:textId="77777777" w:rsidR="002E63B8" w:rsidRPr="00E65D5E" w:rsidRDefault="002E63B8" w:rsidP="00E65D5E">
      <w:pPr>
        <w:spacing w:after="0" w:line="240" w:lineRule="auto"/>
        <w:jc w:val="center"/>
        <w:rPr>
          <w:rFonts w:ascii="Arial Rounded MT Bold" w:eastAsia="Times New Roman" w:hAnsi="Arial Rounded MT Bold" w:cs="Times New Roman"/>
          <w:b/>
          <w:sz w:val="32"/>
          <w:szCs w:val="32"/>
          <w:lang w:val="en-GB"/>
        </w:rPr>
      </w:pPr>
    </w:p>
    <w:p w14:paraId="17DD8811" w14:textId="77777777" w:rsidR="00CE78C9" w:rsidRPr="00AF0A17" w:rsidRDefault="00CE78C9" w:rsidP="00CE78C9">
      <w:pPr>
        <w:keepNext/>
        <w:keepLines/>
        <w:spacing w:before="240" w:after="0" w:line="240" w:lineRule="auto"/>
        <w:ind w:left="1440" w:firstLine="720"/>
        <w:outlineLvl w:val="0"/>
        <w:rPr>
          <w:rFonts w:ascii="Times New Roman" w:eastAsiaTheme="majorEastAsia" w:hAnsi="Times New Roman" w:cs="Times New Roman"/>
          <w:b/>
          <w:bCs/>
          <w:sz w:val="20"/>
          <w:szCs w:val="20"/>
          <w:lang w:val="en-GB"/>
        </w:rPr>
      </w:pPr>
      <w:bookmarkStart w:id="0" w:name="_Toc407711627"/>
      <w:r w:rsidRPr="00AF0A17">
        <w:rPr>
          <w:rFonts w:ascii="Times New Roman" w:eastAsiaTheme="majorEastAsia" w:hAnsi="Times New Roman" w:cs="Times New Roman"/>
          <w:b/>
          <w:bCs/>
          <w:sz w:val="20"/>
          <w:szCs w:val="20"/>
          <w:lang w:val="en-GB"/>
        </w:rPr>
        <w:t>LIST OF TOP TEN (10) LARGEST SHAREHOLDERS</w:t>
      </w:r>
      <w:bookmarkEnd w:id="0"/>
    </w:p>
    <w:p w14:paraId="28B9B1D8" w14:textId="39EEF882" w:rsidR="00CE78C9" w:rsidRPr="00AF0A17" w:rsidRDefault="00CE78C9" w:rsidP="00CE78C9">
      <w:pPr>
        <w:spacing w:after="0" w:line="240" w:lineRule="auto"/>
        <w:jc w:val="center"/>
        <w:rPr>
          <w:rFonts w:ascii="Times New Roman" w:eastAsia="MyriadPro-Regular" w:hAnsi="Times New Roman" w:cs="Times New Roman"/>
          <w:b/>
          <w:sz w:val="20"/>
          <w:szCs w:val="20"/>
          <w:lang w:val="en-GB"/>
        </w:rPr>
      </w:pPr>
      <w:r w:rsidRPr="00AF0A17">
        <w:rPr>
          <w:rFonts w:ascii="Times New Roman" w:eastAsia="MyriadPro-Regular" w:hAnsi="Times New Roman" w:cs="Times New Roman"/>
          <w:b/>
          <w:sz w:val="20"/>
          <w:szCs w:val="20"/>
          <w:lang w:val="en-GB"/>
        </w:rPr>
        <w:t xml:space="preserve">AS AT </w:t>
      </w:r>
      <w:r w:rsidR="00E62CCF">
        <w:rPr>
          <w:rFonts w:ascii="Times New Roman" w:eastAsia="MyriadPro-Regular" w:hAnsi="Times New Roman" w:cs="Times New Roman"/>
          <w:b/>
          <w:sz w:val="20"/>
          <w:szCs w:val="20"/>
          <w:lang w:val="en-GB"/>
        </w:rPr>
        <w:t>FEBRUARY 29, 2024</w:t>
      </w:r>
    </w:p>
    <w:p w14:paraId="2958E3B0" w14:textId="77777777" w:rsidR="00E65D5E" w:rsidRDefault="00E65D5E" w:rsidP="00E65D5E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GB"/>
        </w:rPr>
      </w:pPr>
    </w:p>
    <w:p w14:paraId="32803C86" w14:textId="77777777" w:rsidR="00D14E04" w:rsidRDefault="00D14E04" w:rsidP="00E65D5E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68"/>
        <w:gridCol w:w="1620"/>
        <w:gridCol w:w="1188"/>
      </w:tblGrid>
      <w:tr w:rsidR="00347EBD" w14:paraId="2FB16848" w14:textId="77777777" w:rsidTr="002E63B8">
        <w:tc>
          <w:tcPr>
            <w:tcW w:w="6768" w:type="dxa"/>
          </w:tcPr>
          <w:p w14:paraId="0AA89BE4" w14:textId="77777777" w:rsidR="00347EBD" w:rsidRDefault="00347EBD" w:rsidP="005E7D58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  <w:t>Ten Largest Shareholders</w:t>
            </w:r>
          </w:p>
        </w:tc>
        <w:tc>
          <w:tcPr>
            <w:tcW w:w="1620" w:type="dxa"/>
          </w:tcPr>
          <w:p w14:paraId="017138D9" w14:textId="77777777" w:rsidR="00347EBD" w:rsidRDefault="00347EBD" w:rsidP="005E7D58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  <w:t>No. of Stock Units</w:t>
            </w:r>
          </w:p>
        </w:tc>
        <w:tc>
          <w:tcPr>
            <w:tcW w:w="1188" w:type="dxa"/>
          </w:tcPr>
          <w:p w14:paraId="6F9E8717" w14:textId="77777777" w:rsidR="00347EBD" w:rsidRDefault="00347EBD" w:rsidP="005E7D58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  <w:t>% Holding</w:t>
            </w:r>
          </w:p>
        </w:tc>
      </w:tr>
      <w:tr w:rsidR="00347EBD" w:rsidRPr="00930415" w14:paraId="35074307" w14:textId="77777777" w:rsidTr="002E63B8">
        <w:tc>
          <w:tcPr>
            <w:tcW w:w="6768" w:type="dxa"/>
          </w:tcPr>
          <w:p w14:paraId="43FA58F7" w14:textId="778148EB" w:rsidR="00347EBD" w:rsidRPr="008C7AE1" w:rsidRDefault="00347EBD" w:rsidP="008C7AE1">
            <w:pPr>
              <w:pStyle w:val="ListParagraph"/>
              <w:numPr>
                <w:ilvl w:val="0"/>
                <w:numId w:val="6"/>
              </w:numPr>
              <w:ind w:left="360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8C7AE1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Oliver Townsend</w:t>
            </w:r>
          </w:p>
          <w:p w14:paraId="7633C828" w14:textId="77777777" w:rsidR="00347EBD" w:rsidRDefault="00347EBD" w:rsidP="005E7D58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1620" w:type="dxa"/>
          </w:tcPr>
          <w:p w14:paraId="3B928ADC" w14:textId="0FE100C1" w:rsidR="00347EBD" w:rsidRDefault="00C300D8" w:rsidP="00371A4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67,664,6</w:t>
            </w:r>
            <w:r w:rsidR="00347EBD" w:rsidRPr="00347EB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0</w:t>
            </w:r>
          </w:p>
        </w:tc>
        <w:tc>
          <w:tcPr>
            <w:tcW w:w="1188" w:type="dxa"/>
          </w:tcPr>
          <w:p w14:paraId="7FE5FC26" w14:textId="2797F9AE" w:rsidR="00347EBD" w:rsidRPr="00930415" w:rsidRDefault="00347EBD" w:rsidP="00347EBD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930415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3</w:t>
            </w:r>
            <w:r w:rsidRPr="00930415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</w:t>
            </w:r>
            <w:r w:rsidR="00312D5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53</w:t>
            </w:r>
          </w:p>
        </w:tc>
      </w:tr>
      <w:tr w:rsidR="00347EBD" w:rsidRPr="00930415" w14:paraId="4A8ABA0D" w14:textId="77777777" w:rsidTr="002E63B8">
        <w:tc>
          <w:tcPr>
            <w:tcW w:w="6768" w:type="dxa"/>
          </w:tcPr>
          <w:p w14:paraId="7B3D2CDB" w14:textId="29ACF475" w:rsidR="00347EBD" w:rsidRPr="008C7AE1" w:rsidRDefault="00347EBD" w:rsidP="008C7AE1">
            <w:pPr>
              <w:pStyle w:val="ListParagraph"/>
              <w:numPr>
                <w:ilvl w:val="0"/>
                <w:numId w:val="6"/>
              </w:numPr>
              <w:ind w:left="36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 w:rsidRPr="008C7AE1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Anthony Copeland</w:t>
            </w:r>
          </w:p>
        </w:tc>
        <w:tc>
          <w:tcPr>
            <w:tcW w:w="1620" w:type="dxa"/>
          </w:tcPr>
          <w:p w14:paraId="74EED327" w14:textId="29EB931D" w:rsidR="00347EBD" w:rsidRDefault="00347EBD" w:rsidP="00371A4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 w:rsidRPr="00347EB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19,633,320</w:t>
            </w:r>
          </w:p>
        </w:tc>
        <w:tc>
          <w:tcPr>
            <w:tcW w:w="1188" w:type="dxa"/>
          </w:tcPr>
          <w:p w14:paraId="491DB5DC" w14:textId="2F1B0AC6" w:rsidR="00347EBD" w:rsidRDefault="00312D57" w:rsidP="00347EBD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3.93</w:t>
            </w:r>
          </w:p>
          <w:p w14:paraId="09277A47" w14:textId="4A96CC26" w:rsidR="00347EBD" w:rsidRPr="00930415" w:rsidRDefault="00347EBD" w:rsidP="00347EBD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347EBD" w:rsidRPr="00930415" w14:paraId="1F69E0EE" w14:textId="77777777" w:rsidTr="002E63B8">
        <w:tc>
          <w:tcPr>
            <w:tcW w:w="6768" w:type="dxa"/>
          </w:tcPr>
          <w:p w14:paraId="471070C5" w14:textId="4302C341" w:rsidR="00347EBD" w:rsidRPr="00611EA0" w:rsidRDefault="00347EBD" w:rsidP="00611EA0">
            <w:pPr>
              <w:pStyle w:val="ListParagraph"/>
              <w:numPr>
                <w:ilvl w:val="0"/>
                <w:numId w:val="6"/>
              </w:numPr>
              <w:ind w:left="360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611EA0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Gordon Townsend</w:t>
            </w:r>
          </w:p>
          <w:p w14:paraId="5CC30C8F" w14:textId="77777777" w:rsidR="00347EBD" w:rsidRDefault="00347EBD" w:rsidP="00611EA0">
            <w:pPr>
              <w:ind w:left="36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1620" w:type="dxa"/>
          </w:tcPr>
          <w:p w14:paraId="41C59F5E" w14:textId="4BA301E1" w:rsidR="00347EBD" w:rsidRDefault="00371A44" w:rsidP="00371A4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 </w:t>
            </w:r>
            <w:r w:rsidR="00347EBD" w:rsidRPr="00347EB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87,232,590</w:t>
            </w:r>
          </w:p>
        </w:tc>
        <w:tc>
          <w:tcPr>
            <w:tcW w:w="1188" w:type="dxa"/>
          </w:tcPr>
          <w:p w14:paraId="557FB5AF" w14:textId="29B223DE" w:rsidR="00347EBD" w:rsidRPr="00930415" w:rsidRDefault="00312D57" w:rsidP="00347EBD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7.4</w:t>
            </w:r>
            <w:r w:rsidR="00347EB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347EBD" w:rsidRPr="00930415" w14:paraId="2F151884" w14:textId="77777777" w:rsidTr="002E63B8">
        <w:tc>
          <w:tcPr>
            <w:tcW w:w="6768" w:type="dxa"/>
          </w:tcPr>
          <w:p w14:paraId="1EC3A9D8" w14:textId="2D13383F" w:rsidR="00347EBD" w:rsidRPr="00611EA0" w:rsidRDefault="00347EBD" w:rsidP="00611EA0">
            <w:pPr>
              <w:pStyle w:val="ListParagraph"/>
              <w:numPr>
                <w:ilvl w:val="0"/>
                <w:numId w:val="6"/>
              </w:numPr>
              <w:ind w:left="36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 w:rsidRPr="00611EA0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N.C.B. Capital Markets Ltd. A/C 2231</w:t>
            </w:r>
          </w:p>
        </w:tc>
        <w:tc>
          <w:tcPr>
            <w:tcW w:w="1620" w:type="dxa"/>
          </w:tcPr>
          <w:p w14:paraId="53578388" w14:textId="7AB56F7F" w:rsidR="00347EBD" w:rsidRDefault="00371A44" w:rsidP="00E62CCF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="00347EBD" w:rsidRPr="00347EB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</w:t>
            </w:r>
            <w:r w:rsidR="00DA5E3F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8</w:t>
            </w:r>
            <w:r w:rsidR="00347EBD" w:rsidRPr="00347EB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,</w:t>
            </w:r>
            <w:r w:rsidR="00E62CCF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890</w:t>
            </w:r>
            <w:r w:rsidR="00347EBD" w:rsidRPr="00347EB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,</w:t>
            </w:r>
            <w:r w:rsidR="00A500A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9</w:t>
            </w:r>
            <w:r w:rsidR="00E62CCF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1</w:t>
            </w:r>
          </w:p>
        </w:tc>
        <w:tc>
          <w:tcPr>
            <w:tcW w:w="1188" w:type="dxa"/>
          </w:tcPr>
          <w:p w14:paraId="2C551F46" w14:textId="6EAA6549" w:rsidR="00347EBD" w:rsidRDefault="00724D0E" w:rsidP="00347EBD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5.</w:t>
            </w:r>
            <w:r w:rsidR="00E62CCF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78</w:t>
            </w:r>
          </w:p>
          <w:p w14:paraId="5F5DDDDC" w14:textId="78B7556D" w:rsidR="00347EBD" w:rsidRPr="00930415" w:rsidRDefault="00347EBD" w:rsidP="00347EBD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347EBD" w:rsidRPr="00930415" w14:paraId="2B1B1857" w14:textId="77777777" w:rsidTr="002E63B8">
        <w:tc>
          <w:tcPr>
            <w:tcW w:w="6768" w:type="dxa"/>
          </w:tcPr>
          <w:p w14:paraId="3C651E43" w14:textId="576240FD" w:rsidR="00347EBD" w:rsidRPr="00611EA0" w:rsidRDefault="00347EBD" w:rsidP="00611EA0">
            <w:pPr>
              <w:pStyle w:val="ListParagraph"/>
              <w:numPr>
                <w:ilvl w:val="0"/>
                <w:numId w:val="6"/>
              </w:numPr>
              <w:ind w:left="36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 w:rsidRPr="00611EA0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SJIML A/C 3119</w:t>
            </w:r>
          </w:p>
        </w:tc>
        <w:tc>
          <w:tcPr>
            <w:tcW w:w="1620" w:type="dxa"/>
          </w:tcPr>
          <w:p w14:paraId="0E46B354" w14:textId="54A9582D" w:rsidR="00347EBD" w:rsidRDefault="00DA5E3F" w:rsidP="00DA5E3F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6</w:t>
            </w:r>
            <w:r w:rsidR="00347EBD" w:rsidRPr="00AF0A1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,</w:t>
            </w:r>
            <w:r w:rsidR="00347EB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9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4</w:t>
            </w:r>
            <w:r w:rsidR="00347EB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</w:t>
            </w:r>
            <w:r w:rsidR="00347EBD" w:rsidRPr="00AF0A1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,</w:t>
            </w:r>
            <w:r w:rsidR="00347EB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8</w:t>
            </w:r>
          </w:p>
        </w:tc>
        <w:tc>
          <w:tcPr>
            <w:tcW w:w="1188" w:type="dxa"/>
          </w:tcPr>
          <w:p w14:paraId="37D8D525" w14:textId="2F60AECC" w:rsidR="00347EBD" w:rsidRDefault="00DA5E3F" w:rsidP="00347EBD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3.39</w:t>
            </w:r>
          </w:p>
          <w:p w14:paraId="495A5FD4" w14:textId="79C28E45" w:rsidR="00347EBD" w:rsidRPr="00930415" w:rsidRDefault="00347EBD" w:rsidP="00347EBD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347EBD" w:rsidRPr="00930415" w14:paraId="6575EFA1" w14:textId="77777777" w:rsidTr="002E63B8">
        <w:tc>
          <w:tcPr>
            <w:tcW w:w="6768" w:type="dxa"/>
          </w:tcPr>
          <w:p w14:paraId="0A9748B6" w14:textId="70097CC0" w:rsidR="00347EBD" w:rsidRPr="00611EA0" w:rsidRDefault="00347EBD" w:rsidP="00611EA0">
            <w:pPr>
              <w:pStyle w:val="ListParagraph"/>
              <w:numPr>
                <w:ilvl w:val="0"/>
                <w:numId w:val="6"/>
              </w:numPr>
              <w:ind w:left="36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 w:rsidRPr="00611EA0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SJLIC For </w:t>
            </w:r>
            <w:proofErr w:type="spellStart"/>
            <w:r w:rsidRPr="00611EA0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Scotiabridge</w:t>
            </w:r>
            <w:proofErr w:type="spellEnd"/>
            <w:r w:rsidRPr="00611EA0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Retirement Scheme</w:t>
            </w:r>
            <w:r w:rsidRPr="00611EA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620" w:type="dxa"/>
          </w:tcPr>
          <w:p w14:paraId="68CD3320" w14:textId="30604DA8" w:rsidR="00347EBD" w:rsidRDefault="008C7AE1" w:rsidP="00371A4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 w:rsidRPr="008C7AE1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2,986,000</w:t>
            </w:r>
          </w:p>
        </w:tc>
        <w:tc>
          <w:tcPr>
            <w:tcW w:w="1188" w:type="dxa"/>
          </w:tcPr>
          <w:p w14:paraId="176EAAD7" w14:textId="4E63B60E" w:rsidR="00347EBD" w:rsidRDefault="00347EBD" w:rsidP="008C7AE1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.</w:t>
            </w:r>
            <w:r w:rsidR="00312D5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60</w:t>
            </w:r>
          </w:p>
          <w:p w14:paraId="232F37A1" w14:textId="3BADD91B" w:rsidR="008C7AE1" w:rsidRPr="00930415" w:rsidRDefault="008C7AE1" w:rsidP="008C7AE1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347EBD" w:rsidRPr="00930415" w14:paraId="2819541B" w14:textId="77777777" w:rsidTr="002E63B8">
        <w:tc>
          <w:tcPr>
            <w:tcW w:w="6768" w:type="dxa"/>
          </w:tcPr>
          <w:p w14:paraId="2BA8537B" w14:textId="64360D2E" w:rsidR="00312D57" w:rsidRPr="00312D57" w:rsidRDefault="00312D57" w:rsidP="00611EA0">
            <w:pPr>
              <w:pStyle w:val="ListParagraph"/>
              <w:numPr>
                <w:ilvl w:val="0"/>
                <w:numId w:val="6"/>
              </w:numPr>
              <w:ind w:left="36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Sagico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Pooled Equity Fund</w:t>
            </w:r>
          </w:p>
          <w:p w14:paraId="08A480EB" w14:textId="29F27DBB" w:rsidR="00312D57" w:rsidRPr="00312D57" w:rsidRDefault="00312D57" w:rsidP="00312D57">
            <w:pPr>
              <w:pStyle w:val="ListParagraph"/>
              <w:ind w:left="36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</w:p>
          <w:p w14:paraId="04011CC4" w14:textId="77777777" w:rsidR="00347EBD" w:rsidRPr="00691A7B" w:rsidRDefault="008C7AE1" w:rsidP="00611EA0">
            <w:pPr>
              <w:pStyle w:val="ListParagraph"/>
              <w:numPr>
                <w:ilvl w:val="0"/>
                <w:numId w:val="6"/>
              </w:numPr>
              <w:ind w:left="36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 w:rsidRPr="00611EA0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GraceKennedy Pension Fund Custodian Ltd for GraceKennedy Pension Scheme</w:t>
            </w:r>
          </w:p>
          <w:p w14:paraId="7876F303" w14:textId="181E5E93" w:rsidR="00691A7B" w:rsidRPr="00611EA0" w:rsidRDefault="00691A7B" w:rsidP="00691A7B">
            <w:pPr>
              <w:pStyle w:val="ListParagraph"/>
              <w:ind w:left="36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1620" w:type="dxa"/>
          </w:tcPr>
          <w:p w14:paraId="6B3B6150" w14:textId="77777777" w:rsidR="00347EBD" w:rsidRDefault="00371A44" w:rsidP="00312D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 </w:t>
            </w:r>
            <w:r w:rsidR="00312D5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9</w:t>
            </w:r>
            <w:r w:rsidR="008C7AE1" w:rsidRPr="008C7AE1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,</w:t>
            </w:r>
            <w:r w:rsidR="00312D5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497</w:t>
            </w:r>
            <w:r w:rsidR="008C7AE1" w:rsidRPr="008C7AE1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,</w:t>
            </w:r>
            <w:r w:rsidR="00312D5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29</w:t>
            </w:r>
          </w:p>
          <w:p w14:paraId="60111E17" w14:textId="77777777" w:rsidR="00312D57" w:rsidRDefault="00312D57" w:rsidP="00312D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  <w:p w14:paraId="0BBC4514" w14:textId="77777777" w:rsidR="00312D57" w:rsidRDefault="00312D57" w:rsidP="00312D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  <w:p w14:paraId="0655C024" w14:textId="6DADDB17" w:rsidR="00312D57" w:rsidRDefault="00312D57" w:rsidP="00312D57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 7,500,000</w:t>
            </w:r>
          </w:p>
        </w:tc>
        <w:tc>
          <w:tcPr>
            <w:tcW w:w="1188" w:type="dxa"/>
          </w:tcPr>
          <w:p w14:paraId="6FFA8759" w14:textId="624C091F" w:rsidR="00347EBD" w:rsidRDefault="00347EBD" w:rsidP="008C7AE1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  <w:r w:rsidR="00312D5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90</w:t>
            </w:r>
          </w:p>
          <w:p w14:paraId="78451C93" w14:textId="77777777" w:rsidR="00312D57" w:rsidRDefault="00312D57" w:rsidP="008C7AE1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  <w:p w14:paraId="0E6639AD" w14:textId="77777777" w:rsidR="00312D57" w:rsidRDefault="00312D57" w:rsidP="008C7AE1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  <w:p w14:paraId="02BF6882" w14:textId="041901B9" w:rsidR="00312D57" w:rsidRDefault="00312D57" w:rsidP="008C7AE1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50</w:t>
            </w:r>
          </w:p>
          <w:p w14:paraId="22B8D6E8" w14:textId="562BF8F4" w:rsidR="008C7AE1" w:rsidRPr="00930415" w:rsidRDefault="008C7AE1" w:rsidP="008C7AE1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347EBD" w:rsidRPr="00930415" w14:paraId="325DDEA6" w14:textId="77777777" w:rsidTr="002E63B8">
        <w:tc>
          <w:tcPr>
            <w:tcW w:w="6768" w:type="dxa"/>
          </w:tcPr>
          <w:p w14:paraId="497381EA" w14:textId="10B4479E" w:rsidR="00347EBD" w:rsidRPr="00312D57" w:rsidRDefault="008C7AE1" w:rsidP="00312D57">
            <w:pPr>
              <w:pStyle w:val="ListParagraph"/>
              <w:numPr>
                <w:ilvl w:val="0"/>
                <w:numId w:val="6"/>
              </w:numPr>
              <w:ind w:left="360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611EA0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JCSD Trustee Services Ltd. A/C #76579-02</w:t>
            </w:r>
          </w:p>
        </w:tc>
        <w:tc>
          <w:tcPr>
            <w:tcW w:w="1620" w:type="dxa"/>
          </w:tcPr>
          <w:p w14:paraId="6F4BBAA8" w14:textId="0CAD4146" w:rsidR="00347EBD" w:rsidRDefault="00312D57" w:rsidP="00371A4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 </w:t>
            </w:r>
            <w:r w:rsidR="008C7AE1" w:rsidRPr="008C7AE1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7,128,000</w:t>
            </w:r>
          </w:p>
        </w:tc>
        <w:tc>
          <w:tcPr>
            <w:tcW w:w="1188" w:type="dxa"/>
          </w:tcPr>
          <w:p w14:paraId="4744B844" w14:textId="2116DF66" w:rsidR="00347EBD" w:rsidRPr="00930415" w:rsidRDefault="008C7AE1" w:rsidP="008C7AE1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</w:t>
            </w:r>
            <w:r w:rsidR="00347EB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</w:t>
            </w:r>
            <w:r w:rsidR="00312D5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43</w:t>
            </w:r>
          </w:p>
        </w:tc>
      </w:tr>
      <w:tr w:rsidR="00347EBD" w:rsidRPr="00930415" w14:paraId="01592C8F" w14:textId="77777777" w:rsidTr="002E63B8">
        <w:tc>
          <w:tcPr>
            <w:tcW w:w="6768" w:type="dxa"/>
          </w:tcPr>
          <w:p w14:paraId="083388B3" w14:textId="5F39BD4D" w:rsidR="00347EBD" w:rsidRPr="00312D57" w:rsidRDefault="00347EBD" w:rsidP="00312D5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620" w:type="dxa"/>
          </w:tcPr>
          <w:p w14:paraId="3C0FF5C6" w14:textId="0585206E" w:rsidR="00347EBD" w:rsidRDefault="00347EBD" w:rsidP="00371A4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1188" w:type="dxa"/>
          </w:tcPr>
          <w:p w14:paraId="4B546FFD" w14:textId="1EFECE82" w:rsidR="008C7AE1" w:rsidRPr="00930415" w:rsidRDefault="008C7AE1" w:rsidP="008C7AE1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347EBD" w:rsidRPr="00930415" w14:paraId="745E5BDF" w14:textId="77777777" w:rsidTr="002E63B8">
        <w:tc>
          <w:tcPr>
            <w:tcW w:w="6768" w:type="dxa"/>
          </w:tcPr>
          <w:p w14:paraId="3DDD87CF" w14:textId="5B7DC540" w:rsidR="00347EBD" w:rsidRPr="00611EA0" w:rsidRDefault="008C7AE1" w:rsidP="00611EA0">
            <w:pPr>
              <w:pStyle w:val="ListParagraph"/>
              <w:numPr>
                <w:ilvl w:val="0"/>
                <w:numId w:val="6"/>
              </w:numPr>
              <w:ind w:left="360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611EA0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GraceKennedy Pension Fund Custodian Ltd. For GraceKennedy Pension Plan (2009)</w:t>
            </w:r>
          </w:p>
        </w:tc>
        <w:tc>
          <w:tcPr>
            <w:tcW w:w="1620" w:type="dxa"/>
          </w:tcPr>
          <w:p w14:paraId="76AFE3D1" w14:textId="2438F28B" w:rsidR="00347EBD" w:rsidRDefault="00371A44" w:rsidP="00371A4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 </w:t>
            </w:r>
            <w:r w:rsidR="008C7AE1" w:rsidRPr="008C7AE1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5,000,000</w:t>
            </w:r>
          </w:p>
        </w:tc>
        <w:tc>
          <w:tcPr>
            <w:tcW w:w="1188" w:type="dxa"/>
          </w:tcPr>
          <w:p w14:paraId="54C3BE0A" w14:textId="7532A5D3" w:rsidR="00347EBD" w:rsidRPr="00930415" w:rsidRDefault="008C7AE1" w:rsidP="008C7AE1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</w:t>
            </w:r>
            <w:r w:rsidR="00347EB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</w:t>
            </w:r>
            <w:r w:rsidR="00312D5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</w:tr>
    </w:tbl>
    <w:p w14:paraId="3F17CCDD" w14:textId="77777777" w:rsidR="009B76E2" w:rsidRDefault="009B76E2" w:rsidP="002923F3">
      <w:pPr>
        <w:spacing w:after="0" w:line="240" w:lineRule="auto"/>
        <w:contextualSpacing/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p w14:paraId="6801D10C" w14:textId="77777777" w:rsidR="002E63B8" w:rsidRPr="002E63B8" w:rsidRDefault="002E63B8" w:rsidP="002923F3">
      <w:pPr>
        <w:spacing w:after="0" w:line="240" w:lineRule="auto"/>
        <w:contextualSpacing/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p w14:paraId="0F1B1361" w14:textId="77777777" w:rsidR="00E65D5E" w:rsidRPr="002E63B8" w:rsidRDefault="00E65D5E" w:rsidP="00E65D5E">
      <w:pPr>
        <w:spacing w:after="0" w:line="240" w:lineRule="auto"/>
        <w:contextualSpacing/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p w14:paraId="1CC32298" w14:textId="77777777" w:rsidR="00E65D5E" w:rsidRPr="002E63B8" w:rsidRDefault="00E65D5E" w:rsidP="00E65D5E">
      <w:pPr>
        <w:spacing w:after="0" w:line="240" w:lineRule="auto"/>
        <w:jc w:val="center"/>
        <w:rPr>
          <w:rFonts w:ascii="Times New Roman" w:eastAsia="MyriadPro-Regular" w:hAnsi="Times New Roman" w:cs="Times New Roman"/>
          <w:b/>
          <w:sz w:val="20"/>
          <w:szCs w:val="20"/>
          <w:lang w:val="en-GB"/>
        </w:rPr>
      </w:pPr>
      <w:r w:rsidRPr="002E63B8">
        <w:rPr>
          <w:rFonts w:ascii="Times New Roman" w:eastAsia="MyriadPro-Regular" w:hAnsi="Times New Roman" w:cs="Times New Roman"/>
          <w:b/>
          <w:sz w:val="20"/>
          <w:szCs w:val="20"/>
          <w:lang w:val="en-GB"/>
        </w:rPr>
        <w:t>SHAREHOLDINGS OF DIRECTORS AND CONNECTED PARTIES</w:t>
      </w:r>
    </w:p>
    <w:p w14:paraId="0512D719" w14:textId="2792A3DB" w:rsidR="00E65D5E" w:rsidRPr="002E63B8" w:rsidRDefault="00E65D5E" w:rsidP="00E65D5E">
      <w:pPr>
        <w:spacing w:after="0" w:line="240" w:lineRule="auto"/>
        <w:jc w:val="center"/>
        <w:rPr>
          <w:rFonts w:ascii="Times New Roman" w:eastAsia="MyriadPro-Regular" w:hAnsi="Times New Roman" w:cs="Times New Roman"/>
          <w:b/>
          <w:sz w:val="20"/>
          <w:szCs w:val="20"/>
          <w:lang w:val="en-GB"/>
        </w:rPr>
      </w:pPr>
      <w:r w:rsidRPr="002E63B8">
        <w:rPr>
          <w:rFonts w:ascii="Times New Roman" w:eastAsia="MyriadPro-Regular" w:hAnsi="Times New Roman" w:cs="Times New Roman"/>
          <w:b/>
          <w:sz w:val="20"/>
          <w:szCs w:val="20"/>
          <w:lang w:val="en-GB"/>
        </w:rPr>
        <w:t xml:space="preserve">AS AT </w:t>
      </w:r>
      <w:r w:rsidR="00E62CCF">
        <w:rPr>
          <w:rFonts w:ascii="Times New Roman" w:eastAsia="MyriadPro-Regular" w:hAnsi="Times New Roman" w:cs="Times New Roman"/>
          <w:b/>
          <w:sz w:val="20"/>
          <w:szCs w:val="20"/>
          <w:lang w:val="en-GB"/>
        </w:rPr>
        <w:t>FEBRUARY 29</w:t>
      </w:r>
      <w:r w:rsidR="00DE32BE">
        <w:rPr>
          <w:rFonts w:ascii="Times New Roman" w:eastAsia="MyriadPro-Regular" w:hAnsi="Times New Roman" w:cs="Times New Roman"/>
          <w:b/>
          <w:sz w:val="20"/>
          <w:szCs w:val="20"/>
          <w:lang w:val="en-GB"/>
        </w:rPr>
        <w:t xml:space="preserve">, </w:t>
      </w:r>
      <w:r w:rsidR="009132D5" w:rsidRPr="002E63B8">
        <w:rPr>
          <w:rFonts w:ascii="Times New Roman" w:eastAsia="MyriadPro-Regular" w:hAnsi="Times New Roman" w:cs="Times New Roman"/>
          <w:b/>
          <w:sz w:val="20"/>
          <w:szCs w:val="20"/>
          <w:lang w:val="en-GB"/>
        </w:rPr>
        <w:t>20</w:t>
      </w:r>
      <w:r w:rsidR="00E62CCF">
        <w:rPr>
          <w:rFonts w:ascii="Times New Roman" w:eastAsia="MyriadPro-Regular" w:hAnsi="Times New Roman" w:cs="Times New Roman"/>
          <w:b/>
          <w:sz w:val="20"/>
          <w:szCs w:val="20"/>
          <w:lang w:val="en-GB"/>
        </w:rPr>
        <w:t>24</w:t>
      </w:r>
      <w:bookmarkStart w:id="1" w:name="_GoBack"/>
      <w:bookmarkEnd w:id="1"/>
    </w:p>
    <w:p w14:paraId="3ED27E33" w14:textId="77777777" w:rsidR="00E65D5E" w:rsidRDefault="00E65D5E" w:rsidP="00E65D5E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val="en-GB"/>
        </w:rPr>
      </w:pPr>
    </w:p>
    <w:p w14:paraId="32BC55F5" w14:textId="77777777" w:rsidR="006F1D7E" w:rsidRPr="002E63B8" w:rsidRDefault="006F1D7E" w:rsidP="00E65D5E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val="en-GB"/>
        </w:rPr>
      </w:pPr>
    </w:p>
    <w:tbl>
      <w:tblPr>
        <w:tblStyle w:val="TableGrid"/>
        <w:tblW w:w="9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8"/>
        <w:gridCol w:w="1800"/>
        <w:gridCol w:w="1890"/>
      </w:tblGrid>
      <w:tr w:rsidR="006F1D7E" w14:paraId="655B073B" w14:textId="77777777" w:rsidTr="006F1D7E">
        <w:tc>
          <w:tcPr>
            <w:tcW w:w="5958" w:type="dxa"/>
          </w:tcPr>
          <w:p w14:paraId="49F3E450" w14:textId="007F6339" w:rsidR="002E63B8" w:rsidRDefault="002E63B8" w:rsidP="006F1D7E">
            <w:pPr>
              <w:ind w:left="81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  <w:t>Name</w:t>
            </w:r>
          </w:p>
        </w:tc>
        <w:tc>
          <w:tcPr>
            <w:tcW w:w="1800" w:type="dxa"/>
          </w:tcPr>
          <w:p w14:paraId="2C8AAF06" w14:textId="434C6B61" w:rsidR="002E63B8" w:rsidRDefault="002E63B8" w:rsidP="002E63B8">
            <w:pPr>
              <w:ind w:left="-18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  <w:t>Personal</w:t>
            </w:r>
          </w:p>
        </w:tc>
        <w:tc>
          <w:tcPr>
            <w:tcW w:w="1890" w:type="dxa"/>
          </w:tcPr>
          <w:p w14:paraId="72514476" w14:textId="77777777" w:rsidR="002E63B8" w:rsidRDefault="002E63B8" w:rsidP="006F1D7E">
            <w:pPr>
              <w:ind w:right="-72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  <w:t>Connected Party</w:t>
            </w:r>
          </w:p>
          <w:p w14:paraId="5F694A7A" w14:textId="1A560D84" w:rsidR="006F1D7E" w:rsidRDefault="006F1D7E" w:rsidP="006F1D7E">
            <w:pPr>
              <w:ind w:right="-72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</w:p>
        </w:tc>
      </w:tr>
      <w:tr w:rsidR="006F1D7E" w:rsidRPr="00930415" w14:paraId="3B7875E8" w14:textId="77777777" w:rsidTr="006F1D7E">
        <w:tc>
          <w:tcPr>
            <w:tcW w:w="5958" w:type="dxa"/>
          </w:tcPr>
          <w:p w14:paraId="70314543" w14:textId="77777777" w:rsidR="002E63B8" w:rsidRPr="002E63B8" w:rsidRDefault="002E63B8" w:rsidP="006F1D7E">
            <w:pPr>
              <w:ind w:left="810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2E63B8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Oliver Townsend</w:t>
            </w:r>
          </w:p>
          <w:p w14:paraId="2D3B0B95" w14:textId="77777777" w:rsidR="002E63B8" w:rsidRDefault="002E63B8" w:rsidP="006F1D7E">
            <w:pPr>
              <w:ind w:left="81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</w:tcPr>
          <w:p w14:paraId="4D3830DD" w14:textId="6999AF4B" w:rsidR="002E63B8" w:rsidRDefault="00C300D8" w:rsidP="002E63B8">
            <w:pPr>
              <w:ind w:left="-18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67,664,6</w:t>
            </w:r>
            <w:r w:rsidR="002E63B8" w:rsidRPr="00347EB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0</w:t>
            </w:r>
          </w:p>
        </w:tc>
        <w:tc>
          <w:tcPr>
            <w:tcW w:w="1890" w:type="dxa"/>
          </w:tcPr>
          <w:p w14:paraId="7FB77109" w14:textId="1813EDDC" w:rsidR="002E63B8" w:rsidRPr="00930415" w:rsidRDefault="002E63B8" w:rsidP="002E63B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2E63B8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953,960</w:t>
            </w:r>
          </w:p>
        </w:tc>
      </w:tr>
      <w:tr w:rsidR="006F1D7E" w:rsidRPr="00930415" w14:paraId="7F3F3CFD" w14:textId="77777777" w:rsidTr="006F1D7E">
        <w:tc>
          <w:tcPr>
            <w:tcW w:w="5958" w:type="dxa"/>
          </w:tcPr>
          <w:p w14:paraId="17502711" w14:textId="77777777" w:rsidR="002E63B8" w:rsidRPr="002E63B8" w:rsidRDefault="002E63B8" w:rsidP="006F1D7E">
            <w:pPr>
              <w:ind w:left="81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 w:rsidRPr="002E63B8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Anthony Copeland</w:t>
            </w:r>
          </w:p>
        </w:tc>
        <w:tc>
          <w:tcPr>
            <w:tcW w:w="1800" w:type="dxa"/>
          </w:tcPr>
          <w:p w14:paraId="78F76C39" w14:textId="77777777" w:rsidR="002E63B8" w:rsidRDefault="002E63B8" w:rsidP="002E63B8">
            <w:pPr>
              <w:ind w:left="-18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 w:rsidRPr="00347EB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19,633,320</w:t>
            </w:r>
          </w:p>
        </w:tc>
        <w:tc>
          <w:tcPr>
            <w:tcW w:w="1890" w:type="dxa"/>
          </w:tcPr>
          <w:p w14:paraId="46FFB7A0" w14:textId="69F25C03" w:rsidR="002E63B8" w:rsidRDefault="002E63B8" w:rsidP="002E63B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NIL</w:t>
            </w:r>
          </w:p>
          <w:p w14:paraId="5B3444C6" w14:textId="77777777" w:rsidR="002E63B8" w:rsidRPr="00930415" w:rsidRDefault="002E63B8" w:rsidP="005E7D58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6F1D7E" w:rsidRPr="00930415" w14:paraId="0EB0A991" w14:textId="77777777" w:rsidTr="006F1D7E">
        <w:tc>
          <w:tcPr>
            <w:tcW w:w="5958" w:type="dxa"/>
          </w:tcPr>
          <w:p w14:paraId="3813A6AE" w14:textId="77777777" w:rsidR="002E63B8" w:rsidRPr="002E63B8" w:rsidRDefault="002E63B8" w:rsidP="006F1D7E">
            <w:pPr>
              <w:ind w:left="810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2E63B8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Gordon Townsend</w:t>
            </w:r>
          </w:p>
          <w:p w14:paraId="64EE22EC" w14:textId="77777777" w:rsidR="002E63B8" w:rsidRDefault="002E63B8" w:rsidP="006F1D7E">
            <w:pPr>
              <w:ind w:left="81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</w:tcPr>
          <w:p w14:paraId="1EBE9D0A" w14:textId="0E150290" w:rsidR="002E63B8" w:rsidRDefault="002E63B8" w:rsidP="002E63B8">
            <w:pPr>
              <w:ind w:left="-18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 </w:t>
            </w:r>
            <w:r w:rsidRPr="00347EB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87,232,590</w:t>
            </w:r>
          </w:p>
        </w:tc>
        <w:tc>
          <w:tcPr>
            <w:tcW w:w="1890" w:type="dxa"/>
          </w:tcPr>
          <w:p w14:paraId="119B524A" w14:textId="2AA2C734" w:rsidR="002E63B8" w:rsidRPr="00930415" w:rsidRDefault="002E63B8" w:rsidP="002E63B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NIL</w:t>
            </w:r>
          </w:p>
        </w:tc>
      </w:tr>
      <w:tr w:rsidR="006F1D7E" w:rsidRPr="00930415" w14:paraId="5F5CD4B3" w14:textId="77777777" w:rsidTr="006F1D7E">
        <w:tc>
          <w:tcPr>
            <w:tcW w:w="5958" w:type="dxa"/>
          </w:tcPr>
          <w:p w14:paraId="2A65DA7F" w14:textId="4DA786EF" w:rsidR="002E63B8" w:rsidRPr="002E63B8" w:rsidRDefault="002E63B8" w:rsidP="006F1D7E">
            <w:pPr>
              <w:ind w:left="81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Wayne Wray</w:t>
            </w:r>
          </w:p>
        </w:tc>
        <w:tc>
          <w:tcPr>
            <w:tcW w:w="1800" w:type="dxa"/>
          </w:tcPr>
          <w:p w14:paraId="207C042B" w14:textId="0EEA85F3" w:rsidR="002E63B8" w:rsidRDefault="002E63B8" w:rsidP="002E63B8">
            <w:pPr>
              <w:ind w:left="-18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      600</w:t>
            </w:r>
            <w:r w:rsidRPr="00347EB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000</w:t>
            </w:r>
          </w:p>
        </w:tc>
        <w:tc>
          <w:tcPr>
            <w:tcW w:w="1890" w:type="dxa"/>
          </w:tcPr>
          <w:p w14:paraId="50B8AAC7" w14:textId="5A164908" w:rsidR="002E63B8" w:rsidRDefault="002E63B8" w:rsidP="002E63B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NIL</w:t>
            </w:r>
          </w:p>
          <w:p w14:paraId="577C873B" w14:textId="77777777" w:rsidR="002E63B8" w:rsidRPr="00930415" w:rsidRDefault="002E63B8" w:rsidP="005E7D58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6F1D7E" w:rsidRPr="00930415" w14:paraId="304C9D0D" w14:textId="77777777" w:rsidTr="006F1D7E">
        <w:tc>
          <w:tcPr>
            <w:tcW w:w="5958" w:type="dxa"/>
          </w:tcPr>
          <w:p w14:paraId="0758B0F2" w14:textId="51E1A32A" w:rsidR="002E63B8" w:rsidRPr="002E63B8" w:rsidRDefault="002E63B8" w:rsidP="006F1D7E">
            <w:pPr>
              <w:ind w:left="81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 w:rsidRPr="002E63B8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Peter Pearson</w:t>
            </w:r>
          </w:p>
        </w:tc>
        <w:tc>
          <w:tcPr>
            <w:tcW w:w="1800" w:type="dxa"/>
          </w:tcPr>
          <w:p w14:paraId="7088E630" w14:textId="5621780B" w:rsidR="002E63B8" w:rsidRDefault="002E63B8" w:rsidP="002E63B8">
            <w:pPr>
              <w:ind w:left="-18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      </w:t>
            </w:r>
            <w:r w:rsidRPr="002E63B8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45,000</w:t>
            </w:r>
          </w:p>
        </w:tc>
        <w:tc>
          <w:tcPr>
            <w:tcW w:w="1890" w:type="dxa"/>
          </w:tcPr>
          <w:p w14:paraId="4EF3BB12" w14:textId="5909CCC7" w:rsidR="002E63B8" w:rsidRDefault="002E63B8" w:rsidP="002E63B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NIL</w:t>
            </w:r>
          </w:p>
          <w:p w14:paraId="775C7049" w14:textId="77777777" w:rsidR="002E63B8" w:rsidRPr="00930415" w:rsidRDefault="002E63B8" w:rsidP="005E7D58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2C403322" w14:textId="77777777" w:rsidR="00BF330A" w:rsidRPr="002E63B8" w:rsidRDefault="00BF330A" w:rsidP="00E65D5E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val="en-GB"/>
        </w:rPr>
      </w:pPr>
    </w:p>
    <w:p w14:paraId="074F2FFB" w14:textId="77777777" w:rsidR="00E65D5E" w:rsidRPr="002E63B8" w:rsidRDefault="00E65D5E" w:rsidP="00E65D5E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sectPr w:rsidR="00E65D5E" w:rsidRPr="002E63B8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509582" w14:textId="77777777" w:rsidR="00D003CF" w:rsidRDefault="00D003CF">
      <w:pPr>
        <w:spacing w:after="0" w:line="240" w:lineRule="auto"/>
      </w:pPr>
      <w:r>
        <w:separator/>
      </w:r>
    </w:p>
  </w:endnote>
  <w:endnote w:type="continuationSeparator" w:id="0">
    <w:p w14:paraId="46F78FC4" w14:textId="77777777" w:rsidR="00D003CF" w:rsidRDefault="00D00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yriadPro-Regular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759838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66DDC4" w14:textId="77777777" w:rsidR="00E417F8" w:rsidRDefault="00E65D5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2CC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F568950" w14:textId="77777777" w:rsidR="00E417F8" w:rsidRDefault="00D003C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ADC009" w14:textId="77777777" w:rsidR="00D003CF" w:rsidRDefault="00D003CF">
      <w:pPr>
        <w:spacing w:after="0" w:line="240" w:lineRule="auto"/>
      </w:pPr>
      <w:r>
        <w:separator/>
      </w:r>
    </w:p>
  </w:footnote>
  <w:footnote w:type="continuationSeparator" w:id="0">
    <w:p w14:paraId="116CFA09" w14:textId="77777777" w:rsidR="00D003CF" w:rsidRDefault="00D003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7F78E9"/>
    <w:multiLevelType w:val="hybridMultilevel"/>
    <w:tmpl w:val="345E66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51D3472"/>
    <w:multiLevelType w:val="hybridMultilevel"/>
    <w:tmpl w:val="67D4BAE4"/>
    <w:lvl w:ilvl="0" w:tplc="1C1CD1FC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FB6C36"/>
    <w:multiLevelType w:val="hybridMultilevel"/>
    <w:tmpl w:val="2BB2CA9C"/>
    <w:lvl w:ilvl="0" w:tplc="0054F54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3560833"/>
    <w:multiLevelType w:val="hybridMultilevel"/>
    <w:tmpl w:val="80662BF8"/>
    <w:lvl w:ilvl="0" w:tplc="AD52C6F0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583CE5"/>
    <w:multiLevelType w:val="hybridMultilevel"/>
    <w:tmpl w:val="C0F61638"/>
    <w:lvl w:ilvl="0" w:tplc="35541E8E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31A3942"/>
    <w:multiLevelType w:val="hybridMultilevel"/>
    <w:tmpl w:val="859055CC"/>
    <w:lvl w:ilvl="0" w:tplc="F24275B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NDY1MDG0NDewMDNT0lEKTi0uzszPAykwqQUANvAhCiwAAAA="/>
  </w:docVars>
  <w:rsids>
    <w:rsidRoot w:val="00E65D5E"/>
    <w:rsid w:val="000005DA"/>
    <w:rsid w:val="000006D5"/>
    <w:rsid w:val="00001BFE"/>
    <w:rsid w:val="00002C06"/>
    <w:rsid w:val="0000341F"/>
    <w:rsid w:val="00004C27"/>
    <w:rsid w:val="00006EFE"/>
    <w:rsid w:val="000102B3"/>
    <w:rsid w:val="000103A9"/>
    <w:rsid w:val="00010601"/>
    <w:rsid w:val="00013706"/>
    <w:rsid w:val="0001455E"/>
    <w:rsid w:val="000148F2"/>
    <w:rsid w:val="00014AB5"/>
    <w:rsid w:val="00015182"/>
    <w:rsid w:val="00015CBF"/>
    <w:rsid w:val="00017032"/>
    <w:rsid w:val="00020C16"/>
    <w:rsid w:val="000220DA"/>
    <w:rsid w:val="00022B39"/>
    <w:rsid w:val="000248A2"/>
    <w:rsid w:val="000261CA"/>
    <w:rsid w:val="000272F9"/>
    <w:rsid w:val="0002756A"/>
    <w:rsid w:val="000301EA"/>
    <w:rsid w:val="0003267A"/>
    <w:rsid w:val="00034177"/>
    <w:rsid w:val="00037FEF"/>
    <w:rsid w:val="00042F13"/>
    <w:rsid w:val="00045457"/>
    <w:rsid w:val="000536B4"/>
    <w:rsid w:val="00053A93"/>
    <w:rsid w:val="00053D4D"/>
    <w:rsid w:val="000544D6"/>
    <w:rsid w:val="00055B15"/>
    <w:rsid w:val="00055BB2"/>
    <w:rsid w:val="00056281"/>
    <w:rsid w:val="00060CF0"/>
    <w:rsid w:val="000616F3"/>
    <w:rsid w:val="00061C87"/>
    <w:rsid w:val="0006257D"/>
    <w:rsid w:val="00067A8D"/>
    <w:rsid w:val="00072C79"/>
    <w:rsid w:val="000742EF"/>
    <w:rsid w:val="00075EAC"/>
    <w:rsid w:val="0007602F"/>
    <w:rsid w:val="0007617A"/>
    <w:rsid w:val="0007775D"/>
    <w:rsid w:val="00082210"/>
    <w:rsid w:val="00083552"/>
    <w:rsid w:val="0008537D"/>
    <w:rsid w:val="00087A25"/>
    <w:rsid w:val="00090565"/>
    <w:rsid w:val="0009209F"/>
    <w:rsid w:val="0009239F"/>
    <w:rsid w:val="00092E05"/>
    <w:rsid w:val="00093BFE"/>
    <w:rsid w:val="0009458E"/>
    <w:rsid w:val="00096E80"/>
    <w:rsid w:val="00097C38"/>
    <w:rsid w:val="000A073A"/>
    <w:rsid w:val="000A0EE4"/>
    <w:rsid w:val="000A0F1B"/>
    <w:rsid w:val="000A13BE"/>
    <w:rsid w:val="000A22C3"/>
    <w:rsid w:val="000A44FE"/>
    <w:rsid w:val="000A48D2"/>
    <w:rsid w:val="000A5783"/>
    <w:rsid w:val="000A62EC"/>
    <w:rsid w:val="000A6E8E"/>
    <w:rsid w:val="000B3C29"/>
    <w:rsid w:val="000B4555"/>
    <w:rsid w:val="000B55E9"/>
    <w:rsid w:val="000B5C6E"/>
    <w:rsid w:val="000B7295"/>
    <w:rsid w:val="000C07BA"/>
    <w:rsid w:val="000C3D6B"/>
    <w:rsid w:val="000C517F"/>
    <w:rsid w:val="000D1C71"/>
    <w:rsid w:val="000D4145"/>
    <w:rsid w:val="000D41AF"/>
    <w:rsid w:val="000D4FF8"/>
    <w:rsid w:val="000D6EAF"/>
    <w:rsid w:val="000E0829"/>
    <w:rsid w:val="000E1830"/>
    <w:rsid w:val="000E206F"/>
    <w:rsid w:val="000E2A5C"/>
    <w:rsid w:val="000E52FF"/>
    <w:rsid w:val="000E6ADC"/>
    <w:rsid w:val="000E6D11"/>
    <w:rsid w:val="000F02AE"/>
    <w:rsid w:val="000F2461"/>
    <w:rsid w:val="000F5317"/>
    <w:rsid w:val="0010136E"/>
    <w:rsid w:val="001036FA"/>
    <w:rsid w:val="00105189"/>
    <w:rsid w:val="00106EE4"/>
    <w:rsid w:val="00110C8E"/>
    <w:rsid w:val="00111500"/>
    <w:rsid w:val="00111C69"/>
    <w:rsid w:val="00112B1C"/>
    <w:rsid w:val="001139C3"/>
    <w:rsid w:val="00114986"/>
    <w:rsid w:val="001163CC"/>
    <w:rsid w:val="001179F8"/>
    <w:rsid w:val="00117D83"/>
    <w:rsid w:val="00120303"/>
    <w:rsid w:val="00121D02"/>
    <w:rsid w:val="001224A0"/>
    <w:rsid w:val="00124179"/>
    <w:rsid w:val="0012440A"/>
    <w:rsid w:val="0012518E"/>
    <w:rsid w:val="00126064"/>
    <w:rsid w:val="00126FA5"/>
    <w:rsid w:val="00137E8E"/>
    <w:rsid w:val="001476BC"/>
    <w:rsid w:val="0015541F"/>
    <w:rsid w:val="0015672E"/>
    <w:rsid w:val="00156ADD"/>
    <w:rsid w:val="001573C8"/>
    <w:rsid w:val="00161232"/>
    <w:rsid w:val="00162279"/>
    <w:rsid w:val="00163EF8"/>
    <w:rsid w:val="00166041"/>
    <w:rsid w:val="001660C2"/>
    <w:rsid w:val="00166685"/>
    <w:rsid w:val="00166C57"/>
    <w:rsid w:val="00167D4F"/>
    <w:rsid w:val="00170B42"/>
    <w:rsid w:val="00172E9D"/>
    <w:rsid w:val="0017629F"/>
    <w:rsid w:val="00176BA9"/>
    <w:rsid w:val="00176D1A"/>
    <w:rsid w:val="00176D27"/>
    <w:rsid w:val="00180F0D"/>
    <w:rsid w:val="00183099"/>
    <w:rsid w:val="0018328D"/>
    <w:rsid w:val="00183EEF"/>
    <w:rsid w:val="00184D10"/>
    <w:rsid w:val="00187CD9"/>
    <w:rsid w:val="00191539"/>
    <w:rsid w:val="0019274A"/>
    <w:rsid w:val="00192B5C"/>
    <w:rsid w:val="0019383D"/>
    <w:rsid w:val="00194D4E"/>
    <w:rsid w:val="001969B9"/>
    <w:rsid w:val="00197684"/>
    <w:rsid w:val="00197CA6"/>
    <w:rsid w:val="001A1437"/>
    <w:rsid w:val="001A3CB3"/>
    <w:rsid w:val="001A4F7C"/>
    <w:rsid w:val="001A597F"/>
    <w:rsid w:val="001A5A44"/>
    <w:rsid w:val="001A5CB9"/>
    <w:rsid w:val="001A74DA"/>
    <w:rsid w:val="001B161F"/>
    <w:rsid w:val="001B1625"/>
    <w:rsid w:val="001B2456"/>
    <w:rsid w:val="001B39A7"/>
    <w:rsid w:val="001B66CA"/>
    <w:rsid w:val="001B7B2C"/>
    <w:rsid w:val="001B7BA4"/>
    <w:rsid w:val="001C0620"/>
    <w:rsid w:val="001C0CAF"/>
    <w:rsid w:val="001C274A"/>
    <w:rsid w:val="001C6D4C"/>
    <w:rsid w:val="001C703C"/>
    <w:rsid w:val="001D0326"/>
    <w:rsid w:val="001D0B9E"/>
    <w:rsid w:val="001D1AB4"/>
    <w:rsid w:val="001D2FD7"/>
    <w:rsid w:val="001D47A1"/>
    <w:rsid w:val="001D52EB"/>
    <w:rsid w:val="001D79D6"/>
    <w:rsid w:val="001E0525"/>
    <w:rsid w:val="001E3531"/>
    <w:rsid w:val="001E4E38"/>
    <w:rsid w:val="001E53F6"/>
    <w:rsid w:val="001E637D"/>
    <w:rsid w:val="001E6428"/>
    <w:rsid w:val="001F336F"/>
    <w:rsid w:val="001F4324"/>
    <w:rsid w:val="0020113B"/>
    <w:rsid w:val="00204499"/>
    <w:rsid w:val="00206BA6"/>
    <w:rsid w:val="00207EDF"/>
    <w:rsid w:val="002126ED"/>
    <w:rsid w:val="00212847"/>
    <w:rsid w:val="0021300C"/>
    <w:rsid w:val="002145FB"/>
    <w:rsid w:val="00217168"/>
    <w:rsid w:val="00220D3D"/>
    <w:rsid w:val="0022186E"/>
    <w:rsid w:val="00222E23"/>
    <w:rsid w:val="0022317C"/>
    <w:rsid w:val="002253D5"/>
    <w:rsid w:val="0023039C"/>
    <w:rsid w:val="002316B8"/>
    <w:rsid w:val="002356D5"/>
    <w:rsid w:val="00236CA0"/>
    <w:rsid w:val="002418B4"/>
    <w:rsid w:val="002429D8"/>
    <w:rsid w:val="002457F8"/>
    <w:rsid w:val="0025045D"/>
    <w:rsid w:val="0025132F"/>
    <w:rsid w:val="00252FB7"/>
    <w:rsid w:val="00253070"/>
    <w:rsid w:val="0025556B"/>
    <w:rsid w:val="00256F0D"/>
    <w:rsid w:val="00260D62"/>
    <w:rsid w:val="00263F8C"/>
    <w:rsid w:val="00264A63"/>
    <w:rsid w:val="00264E7B"/>
    <w:rsid w:val="0026615B"/>
    <w:rsid w:val="00267516"/>
    <w:rsid w:val="002705E0"/>
    <w:rsid w:val="00271C07"/>
    <w:rsid w:val="0027497C"/>
    <w:rsid w:val="00276A20"/>
    <w:rsid w:val="002817FF"/>
    <w:rsid w:val="00282123"/>
    <w:rsid w:val="00286558"/>
    <w:rsid w:val="0028750C"/>
    <w:rsid w:val="00287D43"/>
    <w:rsid w:val="002904A8"/>
    <w:rsid w:val="002923DD"/>
    <w:rsid w:val="002923F3"/>
    <w:rsid w:val="00295276"/>
    <w:rsid w:val="00295F59"/>
    <w:rsid w:val="002968F3"/>
    <w:rsid w:val="00297E53"/>
    <w:rsid w:val="002A0CB3"/>
    <w:rsid w:val="002A2BC3"/>
    <w:rsid w:val="002A2C7F"/>
    <w:rsid w:val="002A4991"/>
    <w:rsid w:val="002A54EB"/>
    <w:rsid w:val="002A6662"/>
    <w:rsid w:val="002A7650"/>
    <w:rsid w:val="002B2A57"/>
    <w:rsid w:val="002B2E2A"/>
    <w:rsid w:val="002B48AB"/>
    <w:rsid w:val="002B5F2B"/>
    <w:rsid w:val="002B68B8"/>
    <w:rsid w:val="002B7C2C"/>
    <w:rsid w:val="002C1362"/>
    <w:rsid w:val="002C5E6D"/>
    <w:rsid w:val="002D08AA"/>
    <w:rsid w:val="002D1433"/>
    <w:rsid w:val="002D1957"/>
    <w:rsid w:val="002D1E9F"/>
    <w:rsid w:val="002D7316"/>
    <w:rsid w:val="002E0602"/>
    <w:rsid w:val="002E0781"/>
    <w:rsid w:val="002E2B78"/>
    <w:rsid w:val="002E3275"/>
    <w:rsid w:val="002E5022"/>
    <w:rsid w:val="002E63B8"/>
    <w:rsid w:val="002E63C0"/>
    <w:rsid w:val="002E6F74"/>
    <w:rsid w:val="002E7202"/>
    <w:rsid w:val="002F0CA3"/>
    <w:rsid w:val="002F34CD"/>
    <w:rsid w:val="00300583"/>
    <w:rsid w:val="00300962"/>
    <w:rsid w:val="00302045"/>
    <w:rsid w:val="00302124"/>
    <w:rsid w:val="00304ABB"/>
    <w:rsid w:val="003061A1"/>
    <w:rsid w:val="00312D57"/>
    <w:rsid w:val="00312FF6"/>
    <w:rsid w:val="0031424B"/>
    <w:rsid w:val="00317CDB"/>
    <w:rsid w:val="00320543"/>
    <w:rsid w:val="0032123E"/>
    <w:rsid w:val="00321B50"/>
    <w:rsid w:val="0032371F"/>
    <w:rsid w:val="00326E69"/>
    <w:rsid w:val="00330EA2"/>
    <w:rsid w:val="0033512D"/>
    <w:rsid w:val="00336AC7"/>
    <w:rsid w:val="0033759B"/>
    <w:rsid w:val="00337E98"/>
    <w:rsid w:val="00342950"/>
    <w:rsid w:val="003458C2"/>
    <w:rsid w:val="00346227"/>
    <w:rsid w:val="00347EBD"/>
    <w:rsid w:val="00350EE7"/>
    <w:rsid w:val="00351168"/>
    <w:rsid w:val="00354276"/>
    <w:rsid w:val="003564C5"/>
    <w:rsid w:val="00357A8A"/>
    <w:rsid w:val="00360F3A"/>
    <w:rsid w:val="00361C67"/>
    <w:rsid w:val="00363FFE"/>
    <w:rsid w:val="003663CD"/>
    <w:rsid w:val="00366433"/>
    <w:rsid w:val="00371438"/>
    <w:rsid w:val="00371A44"/>
    <w:rsid w:val="00371E7E"/>
    <w:rsid w:val="0037385D"/>
    <w:rsid w:val="0037392B"/>
    <w:rsid w:val="00374F63"/>
    <w:rsid w:val="00386BA1"/>
    <w:rsid w:val="00387A33"/>
    <w:rsid w:val="00387AF8"/>
    <w:rsid w:val="003901B6"/>
    <w:rsid w:val="003902A3"/>
    <w:rsid w:val="00392CFA"/>
    <w:rsid w:val="003977C2"/>
    <w:rsid w:val="003A131F"/>
    <w:rsid w:val="003A16AD"/>
    <w:rsid w:val="003A1F89"/>
    <w:rsid w:val="003A211E"/>
    <w:rsid w:val="003A5E66"/>
    <w:rsid w:val="003B2671"/>
    <w:rsid w:val="003B47CD"/>
    <w:rsid w:val="003B5D5C"/>
    <w:rsid w:val="003B7639"/>
    <w:rsid w:val="003C0D57"/>
    <w:rsid w:val="003C153B"/>
    <w:rsid w:val="003C1AD5"/>
    <w:rsid w:val="003C1DD1"/>
    <w:rsid w:val="003C204A"/>
    <w:rsid w:val="003C42F7"/>
    <w:rsid w:val="003C50B1"/>
    <w:rsid w:val="003C6BA0"/>
    <w:rsid w:val="003C704A"/>
    <w:rsid w:val="003D0205"/>
    <w:rsid w:val="003D0E50"/>
    <w:rsid w:val="003D20C0"/>
    <w:rsid w:val="003D31B9"/>
    <w:rsid w:val="003D5BBC"/>
    <w:rsid w:val="003E2B7D"/>
    <w:rsid w:val="003E3097"/>
    <w:rsid w:val="003E3929"/>
    <w:rsid w:val="003E4763"/>
    <w:rsid w:val="003E6C65"/>
    <w:rsid w:val="003E73A1"/>
    <w:rsid w:val="003F549E"/>
    <w:rsid w:val="003F58D8"/>
    <w:rsid w:val="003F7DC6"/>
    <w:rsid w:val="004014B0"/>
    <w:rsid w:val="00404558"/>
    <w:rsid w:val="00405437"/>
    <w:rsid w:val="004055A6"/>
    <w:rsid w:val="0040642E"/>
    <w:rsid w:val="00407945"/>
    <w:rsid w:val="00411717"/>
    <w:rsid w:val="00411968"/>
    <w:rsid w:val="00411D15"/>
    <w:rsid w:val="00412D18"/>
    <w:rsid w:val="00412F13"/>
    <w:rsid w:val="00414061"/>
    <w:rsid w:val="004141E9"/>
    <w:rsid w:val="004154F3"/>
    <w:rsid w:val="00415B5A"/>
    <w:rsid w:val="004169BF"/>
    <w:rsid w:val="00417847"/>
    <w:rsid w:val="0042083F"/>
    <w:rsid w:val="00420CE5"/>
    <w:rsid w:val="0042280D"/>
    <w:rsid w:val="00424799"/>
    <w:rsid w:val="00427502"/>
    <w:rsid w:val="004277E6"/>
    <w:rsid w:val="00430AE6"/>
    <w:rsid w:val="00434DDB"/>
    <w:rsid w:val="004358BC"/>
    <w:rsid w:val="004435FA"/>
    <w:rsid w:val="004444B0"/>
    <w:rsid w:val="0044628A"/>
    <w:rsid w:val="0044633C"/>
    <w:rsid w:val="00446686"/>
    <w:rsid w:val="004467F3"/>
    <w:rsid w:val="00450199"/>
    <w:rsid w:val="00450464"/>
    <w:rsid w:val="00451FE5"/>
    <w:rsid w:val="00455759"/>
    <w:rsid w:val="00455D0D"/>
    <w:rsid w:val="00456C2C"/>
    <w:rsid w:val="004579BA"/>
    <w:rsid w:val="004635DE"/>
    <w:rsid w:val="00464EE0"/>
    <w:rsid w:val="00464EF4"/>
    <w:rsid w:val="004656FF"/>
    <w:rsid w:val="0046580F"/>
    <w:rsid w:val="00470320"/>
    <w:rsid w:val="00470F8A"/>
    <w:rsid w:val="00471729"/>
    <w:rsid w:val="004718FE"/>
    <w:rsid w:val="004723A0"/>
    <w:rsid w:val="00472FBC"/>
    <w:rsid w:val="0047728C"/>
    <w:rsid w:val="00480CD5"/>
    <w:rsid w:val="00485794"/>
    <w:rsid w:val="0048597D"/>
    <w:rsid w:val="00485C31"/>
    <w:rsid w:val="00486346"/>
    <w:rsid w:val="00486F8C"/>
    <w:rsid w:val="00487AAE"/>
    <w:rsid w:val="00487CCA"/>
    <w:rsid w:val="00491103"/>
    <w:rsid w:val="00493682"/>
    <w:rsid w:val="00494279"/>
    <w:rsid w:val="00495556"/>
    <w:rsid w:val="004956DD"/>
    <w:rsid w:val="004A32E5"/>
    <w:rsid w:val="004A33A4"/>
    <w:rsid w:val="004A37C4"/>
    <w:rsid w:val="004A38C8"/>
    <w:rsid w:val="004A3A52"/>
    <w:rsid w:val="004A3F83"/>
    <w:rsid w:val="004A53D4"/>
    <w:rsid w:val="004A6B07"/>
    <w:rsid w:val="004B1326"/>
    <w:rsid w:val="004B78B2"/>
    <w:rsid w:val="004C33E0"/>
    <w:rsid w:val="004C5E5D"/>
    <w:rsid w:val="004C612E"/>
    <w:rsid w:val="004C6712"/>
    <w:rsid w:val="004C7227"/>
    <w:rsid w:val="004D24A1"/>
    <w:rsid w:val="004D3450"/>
    <w:rsid w:val="004D4AF0"/>
    <w:rsid w:val="004D74BD"/>
    <w:rsid w:val="004E0C00"/>
    <w:rsid w:val="004E1FC5"/>
    <w:rsid w:val="004E26E0"/>
    <w:rsid w:val="004E2943"/>
    <w:rsid w:val="004E3828"/>
    <w:rsid w:val="004E3C11"/>
    <w:rsid w:val="004E612E"/>
    <w:rsid w:val="004E7071"/>
    <w:rsid w:val="004F0970"/>
    <w:rsid w:val="004F107B"/>
    <w:rsid w:val="004F2DBD"/>
    <w:rsid w:val="004F2E9F"/>
    <w:rsid w:val="004F51B3"/>
    <w:rsid w:val="004F62A1"/>
    <w:rsid w:val="004F7BDA"/>
    <w:rsid w:val="005010C0"/>
    <w:rsid w:val="00501FD5"/>
    <w:rsid w:val="0050273E"/>
    <w:rsid w:val="00505F76"/>
    <w:rsid w:val="00507DBF"/>
    <w:rsid w:val="0051137A"/>
    <w:rsid w:val="00511FAA"/>
    <w:rsid w:val="0051429B"/>
    <w:rsid w:val="00514BF7"/>
    <w:rsid w:val="0051611E"/>
    <w:rsid w:val="00521A26"/>
    <w:rsid w:val="00526354"/>
    <w:rsid w:val="00526F1C"/>
    <w:rsid w:val="00527B2F"/>
    <w:rsid w:val="00534329"/>
    <w:rsid w:val="00534602"/>
    <w:rsid w:val="005366A0"/>
    <w:rsid w:val="0053761D"/>
    <w:rsid w:val="00537C96"/>
    <w:rsid w:val="005403D8"/>
    <w:rsid w:val="00547257"/>
    <w:rsid w:val="005507DA"/>
    <w:rsid w:val="005527CA"/>
    <w:rsid w:val="00553C58"/>
    <w:rsid w:val="005564F4"/>
    <w:rsid w:val="005568EA"/>
    <w:rsid w:val="0056017A"/>
    <w:rsid w:val="005606B2"/>
    <w:rsid w:val="00561F2F"/>
    <w:rsid w:val="005634C6"/>
    <w:rsid w:val="00563EE5"/>
    <w:rsid w:val="00564233"/>
    <w:rsid w:val="00566A55"/>
    <w:rsid w:val="0056747D"/>
    <w:rsid w:val="00567FAA"/>
    <w:rsid w:val="0057167F"/>
    <w:rsid w:val="005728EB"/>
    <w:rsid w:val="0057344B"/>
    <w:rsid w:val="00574487"/>
    <w:rsid w:val="0057611A"/>
    <w:rsid w:val="00586943"/>
    <w:rsid w:val="00590257"/>
    <w:rsid w:val="00590A15"/>
    <w:rsid w:val="005929A2"/>
    <w:rsid w:val="005930CF"/>
    <w:rsid w:val="00594355"/>
    <w:rsid w:val="00594888"/>
    <w:rsid w:val="00595381"/>
    <w:rsid w:val="00595C9A"/>
    <w:rsid w:val="005A491A"/>
    <w:rsid w:val="005A4C5B"/>
    <w:rsid w:val="005A5B4E"/>
    <w:rsid w:val="005A5FEF"/>
    <w:rsid w:val="005A7EE2"/>
    <w:rsid w:val="005B07EB"/>
    <w:rsid w:val="005B603D"/>
    <w:rsid w:val="005B68A9"/>
    <w:rsid w:val="005C10C7"/>
    <w:rsid w:val="005C195F"/>
    <w:rsid w:val="005C1FE2"/>
    <w:rsid w:val="005C26C7"/>
    <w:rsid w:val="005C303B"/>
    <w:rsid w:val="005C4BB5"/>
    <w:rsid w:val="005C764E"/>
    <w:rsid w:val="005D5248"/>
    <w:rsid w:val="005D5BB4"/>
    <w:rsid w:val="005D6006"/>
    <w:rsid w:val="005D7E86"/>
    <w:rsid w:val="005E026C"/>
    <w:rsid w:val="005E0E4A"/>
    <w:rsid w:val="005E4C00"/>
    <w:rsid w:val="005E6F08"/>
    <w:rsid w:val="005F104D"/>
    <w:rsid w:val="005F2644"/>
    <w:rsid w:val="005F2A2F"/>
    <w:rsid w:val="005F72F9"/>
    <w:rsid w:val="006017F6"/>
    <w:rsid w:val="006032A2"/>
    <w:rsid w:val="00603407"/>
    <w:rsid w:val="0060442A"/>
    <w:rsid w:val="0060486C"/>
    <w:rsid w:val="0060726F"/>
    <w:rsid w:val="00611689"/>
    <w:rsid w:val="00611EA0"/>
    <w:rsid w:val="00613C47"/>
    <w:rsid w:val="006158EB"/>
    <w:rsid w:val="006162D9"/>
    <w:rsid w:val="006176F9"/>
    <w:rsid w:val="00620FB0"/>
    <w:rsid w:val="00623500"/>
    <w:rsid w:val="006246C4"/>
    <w:rsid w:val="00625B3A"/>
    <w:rsid w:val="006266AA"/>
    <w:rsid w:val="00626D70"/>
    <w:rsid w:val="0062736A"/>
    <w:rsid w:val="00627AEB"/>
    <w:rsid w:val="00630E06"/>
    <w:rsid w:val="0063252F"/>
    <w:rsid w:val="006341A5"/>
    <w:rsid w:val="00636D28"/>
    <w:rsid w:val="00637175"/>
    <w:rsid w:val="0063738E"/>
    <w:rsid w:val="00637BC4"/>
    <w:rsid w:val="006409AF"/>
    <w:rsid w:val="006414C9"/>
    <w:rsid w:val="006428B0"/>
    <w:rsid w:val="00644CB0"/>
    <w:rsid w:val="0065055E"/>
    <w:rsid w:val="00652AEE"/>
    <w:rsid w:val="006538C2"/>
    <w:rsid w:val="00653D9C"/>
    <w:rsid w:val="00655133"/>
    <w:rsid w:val="00655B38"/>
    <w:rsid w:val="0066237F"/>
    <w:rsid w:val="00662DC6"/>
    <w:rsid w:val="006632CA"/>
    <w:rsid w:val="00664C2D"/>
    <w:rsid w:val="006734D9"/>
    <w:rsid w:val="00674597"/>
    <w:rsid w:val="00674F6F"/>
    <w:rsid w:val="00675458"/>
    <w:rsid w:val="00677E72"/>
    <w:rsid w:val="006809F5"/>
    <w:rsid w:val="006836D4"/>
    <w:rsid w:val="00690B7B"/>
    <w:rsid w:val="00690DC6"/>
    <w:rsid w:val="00691A7B"/>
    <w:rsid w:val="00693B0E"/>
    <w:rsid w:val="006943B3"/>
    <w:rsid w:val="006964C5"/>
    <w:rsid w:val="006A0519"/>
    <w:rsid w:val="006A0740"/>
    <w:rsid w:val="006A2522"/>
    <w:rsid w:val="006A2695"/>
    <w:rsid w:val="006A2C3F"/>
    <w:rsid w:val="006A6D03"/>
    <w:rsid w:val="006A78A8"/>
    <w:rsid w:val="006A7DA9"/>
    <w:rsid w:val="006B0FCA"/>
    <w:rsid w:val="006B1BA6"/>
    <w:rsid w:val="006B2F77"/>
    <w:rsid w:val="006B6114"/>
    <w:rsid w:val="006B6155"/>
    <w:rsid w:val="006B6174"/>
    <w:rsid w:val="006B717F"/>
    <w:rsid w:val="006B7D0C"/>
    <w:rsid w:val="006C0E66"/>
    <w:rsid w:val="006C7150"/>
    <w:rsid w:val="006D23FD"/>
    <w:rsid w:val="006D29AD"/>
    <w:rsid w:val="006D39CB"/>
    <w:rsid w:val="006D4A99"/>
    <w:rsid w:val="006D4CFA"/>
    <w:rsid w:val="006E0D2C"/>
    <w:rsid w:val="006E0F24"/>
    <w:rsid w:val="006E2E6E"/>
    <w:rsid w:val="006E3335"/>
    <w:rsid w:val="006E3478"/>
    <w:rsid w:val="006E4281"/>
    <w:rsid w:val="006E46AE"/>
    <w:rsid w:val="006E7FEA"/>
    <w:rsid w:val="006F1D7E"/>
    <w:rsid w:val="006F2D75"/>
    <w:rsid w:val="006F3142"/>
    <w:rsid w:val="006F3542"/>
    <w:rsid w:val="006F3699"/>
    <w:rsid w:val="006F3A49"/>
    <w:rsid w:val="00702A52"/>
    <w:rsid w:val="00703B60"/>
    <w:rsid w:val="00707C31"/>
    <w:rsid w:val="007146C8"/>
    <w:rsid w:val="00714902"/>
    <w:rsid w:val="0071601B"/>
    <w:rsid w:val="007206BC"/>
    <w:rsid w:val="00722D71"/>
    <w:rsid w:val="0072368A"/>
    <w:rsid w:val="00724D0E"/>
    <w:rsid w:val="00726238"/>
    <w:rsid w:val="00726A72"/>
    <w:rsid w:val="007353DA"/>
    <w:rsid w:val="00741A8D"/>
    <w:rsid w:val="00742504"/>
    <w:rsid w:val="00743E97"/>
    <w:rsid w:val="0074473C"/>
    <w:rsid w:val="0074663D"/>
    <w:rsid w:val="00746C9A"/>
    <w:rsid w:val="00746F22"/>
    <w:rsid w:val="007521E7"/>
    <w:rsid w:val="00752D91"/>
    <w:rsid w:val="0075301C"/>
    <w:rsid w:val="0075307C"/>
    <w:rsid w:val="00757A6B"/>
    <w:rsid w:val="00757E2E"/>
    <w:rsid w:val="007609B5"/>
    <w:rsid w:val="00764BC4"/>
    <w:rsid w:val="00765CA8"/>
    <w:rsid w:val="00766276"/>
    <w:rsid w:val="00770BDE"/>
    <w:rsid w:val="007715E3"/>
    <w:rsid w:val="007737C0"/>
    <w:rsid w:val="00773D09"/>
    <w:rsid w:val="00773DCA"/>
    <w:rsid w:val="00777091"/>
    <w:rsid w:val="00777B15"/>
    <w:rsid w:val="00781213"/>
    <w:rsid w:val="00784035"/>
    <w:rsid w:val="00784630"/>
    <w:rsid w:val="0078514D"/>
    <w:rsid w:val="007859D8"/>
    <w:rsid w:val="007868E5"/>
    <w:rsid w:val="007871B5"/>
    <w:rsid w:val="00790E10"/>
    <w:rsid w:val="0079476D"/>
    <w:rsid w:val="007A3660"/>
    <w:rsid w:val="007A3904"/>
    <w:rsid w:val="007A7D52"/>
    <w:rsid w:val="007B0263"/>
    <w:rsid w:val="007B260C"/>
    <w:rsid w:val="007B3195"/>
    <w:rsid w:val="007B40DB"/>
    <w:rsid w:val="007B4130"/>
    <w:rsid w:val="007B4279"/>
    <w:rsid w:val="007B635B"/>
    <w:rsid w:val="007B6C64"/>
    <w:rsid w:val="007C169F"/>
    <w:rsid w:val="007C19FC"/>
    <w:rsid w:val="007C2A86"/>
    <w:rsid w:val="007D0F70"/>
    <w:rsid w:val="007D1B9B"/>
    <w:rsid w:val="007D302C"/>
    <w:rsid w:val="007D534B"/>
    <w:rsid w:val="007D5ED0"/>
    <w:rsid w:val="007D7980"/>
    <w:rsid w:val="007D7B6E"/>
    <w:rsid w:val="007E03DB"/>
    <w:rsid w:val="007E0FE8"/>
    <w:rsid w:val="007E491F"/>
    <w:rsid w:val="007E4FE9"/>
    <w:rsid w:val="007E7798"/>
    <w:rsid w:val="007E7869"/>
    <w:rsid w:val="007F0C59"/>
    <w:rsid w:val="007F193C"/>
    <w:rsid w:val="007F1CCD"/>
    <w:rsid w:val="007F22D7"/>
    <w:rsid w:val="007F2A0D"/>
    <w:rsid w:val="007F36E1"/>
    <w:rsid w:val="007F5722"/>
    <w:rsid w:val="00800C06"/>
    <w:rsid w:val="00801D92"/>
    <w:rsid w:val="00802785"/>
    <w:rsid w:val="00802F7F"/>
    <w:rsid w:val="00803758"/>
    <w:rsid w:val="00804708"/>
    <w:rsid w:val="0080490F"/>
    <w:rsid w:val="00804F26"/>
    <w:rsid w:val="00805FCE"/>
    <w:rsid w:val="00810740"/>
    <w:rsid w:val="00812124"/>
    <w:rsid w:val="008134D7"/>
    <w:rsid w:val="008151AA"/>
    <w:rsid w:val="00816C26"/>
    <w:rsid w:val="00822985"/>
    <w:rsid w:val="00825EE6"/>
    <w:rsid w:val="0082661A"/>
    <w:rsid w:val="00827444"/>
    <w:rsid w:val="00827F6D"/>
    <w:rsid w:val="00831783"/>
    <w:rsid w:val="0083182D"/>
    <w:rsid w:val="00831A4E"/>
    <w:rsid w:val="00831EDD"/>
    <w:rsid w:val="00834041"/>
    <w:rsid w:val="0083673D"/>
    <w:rsid w:val="00837DAA"/>
    <w:rsid w:val="008415C9"/>
    <w:rsid w:val="00847521"/>
    <w:rsid w:val="008521A8"/>
    <w:rsid w:val="00852FD7"/>
    <w:rsid w:val="00853188"/>
    <w:rsid w:val="008548B1"/>
    <w:rsid w:val="00862891"/>
    <w:rsid w:val="0086388A"/>
    <w:rsid w:val="0086448B"/>
    <w:rsid w:val="00865D37"/>
    <w:rsid w:val="0087241F"/>
    <w:rsid w:val="0087347A"/>
    <w:rsid w:val="00874413"/>
    <w:rsid w:val="00874E07"/>
    <w:rsid w:val="008756CF"/>
    <w:rsid w:val="00877085"/>
    <w:rsid w:val="008770D2"/>
    <w:rsid w:val="00880946"/>
    <w:rsid w:val="00880954"/>
    <w:rsid w:val="00880AFB"/>
    <w:rsid w:val="00881181"/>
    <w:rsid w:val="00882EEF"/>
    <w:rsid w:val="008840DF"/>
    <w:rsid w:val="00885041"/>
    <w:rsid w:val="00885F87"/>
    <w:rsid w:val="0089195A"/>
    <w:rsid w:val="00891B83"/>
    <w:rsid w:val="00892C73"/>
    <w:rsid w:val="00893048"/>
    <w:rsid w:val="00893D07"/>
    <w:rsid w:val="008940B0"/>
    <w:rsid w:val="00894628"/>
    <w:rsid w:val="00894D77"/>
    <w:rsid w:val="00896373"/>
    <w:rsid w:val="008A252A"/>
    <w:rsid w:val="008A41B4"/>
    <w:rsid w:val="008A44EC"/>
    <w:rsid w:val="008A6ED9"/>
    <w:rsid w:val="008B0879"/>
    <w:rsid w:val="008B1CF6"/>
    <w:rsid w:val="008B5114"/>
    <w:rsid w:val="008B6373"/>
    <w:rsid w:val="008B6A74"/>
    <w:rsid w:val="008B743C"/>
    <w:rsid w:val="008B7B14"/>
    <w:rsid w:val="008B7C7B"/>
    <w:rsid w:val="008C03B9"/>
    <w:rsid w:val="008C03D3"/>
    <w:rsid w:val="008C3E11"/>
    <w:rsid w:val="008C43F6"/>
    <w:rsid w:val="008C4C68"/>
    <w:rsid w:val="008C69DF"/>
    <w:rsid w:val="008C70FC"/>
    <w:rsid w:val="008C783A"/>
    <w:rsid w:val="008C7AE1"/>
    <w:rsid w:val="008D123F"/>
    <w:rsid w:val="008D2B68"/>
    <w:rsid w:val="008D39FD"/>
    <w:rsid w:val="008D51EE"/>
    <w:rsid w:val="008D52A3"/>
    <w:rsid w:val="008D6E0E"/>
    <w:rsid w:val="008E1094"/>
    <w:rsid w:val="008E1393"/>
    <w:rsid w:val="008E1C8A"/>
    <w:rsid w:val="008E4F97"/>
    <w:rsid w:val="008E62AF"/>
    <w:rsid w:val="008E6C78"/>
    <w:rsid w:val="008E7F47"/>
    <w:rsid w:val="008F11D0"/>
    <w:rsid w:val="008F3037"/>
    <w:rsid w:val="008F4CB5"/>
    <w:rsid w:val="008F5A20"/>
    <w:rsid w:val="008F697D"/>
    <w:rsid w:val="009002CA"/>
    <w:rsid w:val="00901495"/>
    <w:rsid w:val="00901F00"/>
    <w:rsid w:val="009022DB"/>
    <w:rsid w:val="009025C3"/>
    <w:rsid w:val="009045CB"/>
    <w:rsid w:val="00904DD5"/>
    <w:rsid w:val="00905779"/>
    <w:rsid w:val="00906062"/>
    <w:rsid w:val="009079C7"/>
    <w:rsid w:val="0091066B"/>
    <w:rsid w:val="0091177A"/>
    <w:rsid w:val="00911B80"/>
    <w:rsid w:val="009128B4"/>
    <w:rsid w:val="00912FFC"/>
    <w:rsid w:val="009132D5"/>
    <w:rsid w:val="00913C3A"/>
    <w:rsid w:val="00915451"/>
    <w:rsid w:val="00924267"/>
    <w:rsid w:val="00924EBF"/>
    <w:rsid w:val="00925FAD"/>
    <w:rsid w:val="009265AC"/>
    <w:rsid w:val="00930D97"/>
    <w:rsid w:val="00931497"/>
    <w:rsid w:val="0093199D"/>
    <w:rsid w:val="009336C4"/>
    <w:rsid w:val="0093500E"/>
    <w:rsid w:val="00935CAA"/>
    <w:rsid w:val="00936950"/>
    <w:rsid w:val="009369B6"/>
    <w:rsid w:val="009406AD"/>
    <w:rsid w:val="00940C20"/>
    <w:rsid w:val="00941DF6"/>
    <w:rsid w:val="00941FF5"/>
    <w:rsid w:val="009426B6"/>
    <w:rsid w:val="00943B1A"/>
    <w:rsid w:val="009470FA"/>
    <w:rsid w:val="00950942"/>
    <w:rsid w:val="0095101C"/>
    <w:rsid w:val="00951ED6"/>
    <w:rsid w:val="0095387F"/>
    <w:rsid w:val="00953BA5"/>
    <w:rsid w:val="00955471"/>
    <w:rsid w:val="00956A6A"/>
    <w:rsid w:val="009604FE"/>
    <w:rsid w:val="00960D65"/>
    <w:rsid w:val="009642B9"/>
    <w:rsid w:val="00964913"/>
    <w:rsid w:val="00964E27"/>
    <w:rsid w:val="009650B0"/>
    <w:rsid w:val="00965364"/>
    <w:rsid w:val="0096550F"/>
    <w:rsid w:val="00965F69"/>
    <w:rsid w:val="0096676D"/>
    <w:rsid w:val="00967B24"/>
    <w:rsid w:val="009712CC"/>
    <w:rsid w:val="00972D20"/>
    <w:rsid w:val="00974CDA"/>
    <w:rsid w:val="00976E2F"/>
    <w:rsid w:val="00977ACB"/>
    <w:rsid w:val="00980429"/>
    <w:rsid w:val="009819C2"/>
    <w:rsid w:val="00982BDE"/>
    <w:rsid w:val="00982CF6"/>
    <w:rsid w:val="00985460"/>
    <w:rsid w:val="009856DB"/>
    <w:rsid w:val="0098638A"/>
    <w:rsid w:val="009869F1"/>
    <w:rsid w:val="00986CEF"/>
    <w:rsid w:val="00990468"/>
    <w:rsid w:val="009923C0"/>
    <w:rsid w:val="00997243"/>
    <w:rsid w:val="009975C3"/>
    <w:rsid w:val="00997905"/>
    <w:rsid w:val="009A20EA"/>
    <w:rsid w:val="009A2DE3"/>
    <w:rsid w:val="009A55B6"/>
    <w:rsid w:val="009A5859"/>
    <w:rsid w:val="009A6224"/>
    <w:rsid w:val="009A7237"/>
    <w:rsid w:val="009B0081"/>
    <w:rsid w:val="009B0888"/>
    <w:rsid w:val="009B1169"/>
    <w:rsid w:val="009B151C"/>
    <w:rsid w:val="009B1CF1"/>
    <w:rsid w:val="009B23F4"/>
    <w:rsid w:val="009B2974"/>
    <w:rsid w:val="009B2E64"/>
    <w:rsid w:val="009B6C57"/>
    <w:rsid w:val="009B6D05"/>
    <w:rsid w:val="009B739B"/>
    <w:rsid w:val="009B76E2"/>
    <w:rsid w:val="009B7A62"/>
    <w:rsid w:val="009C1EED"/>
    <w:rsid w:val="009C3CDD"/>
    <w:rsid w:val="009C61C5"/>
    <w:rsid w:val="009D12B5"/>
    <w:rsid w:val="009D4509"/>
    <w:rsid w:val="009D78C5"/>
    <w:rsid w:val="009D7A4F"/>
    <w:rsid w:val="009E1AB5"/>
    <w:rsid w:val="009E4190"/>
    <w:rsid w:val="009E7AB2"/>
    <w:rsid w:val="009F0697"/>
    <w:rsid w:val="009F1B61"/>
    <w:rsid w:val="009F2327"/>
    <w:rsid w:val="009F3062"/>
    <w:rsid w:val="009F4564"/>
    <w:rsid w:val="009F5B13"/>
    <w:rsid w:val="009F5B55"/>
    <w:rsid w:val="009F6ABA"/>
    <w:rsid w:val="009F72A0"/>
    <w:rsid w:val="009F78FC"/>
    <w:rsid w:val="00A00A68"/>
    <w:rsid w:val="00A03356"/>
    <w:rsid w:val="00A036E1"/>
    <w:rsid w:val="00A057A8"/>
    <w:rsid w:val="00A07474"/>
    <w:rsid w:val="00A13C8C"/>
    <w:rsid w:val="00A16CF4"/>
    <w:rsid w:val="00A2054F"/>
    <w:rsid w:val="00A21CFB"/>
    <w:rsid w:val="00A21DFB"/>
    <w:rsid w:val="00A23E45"/>
    <w:rsid w:val="00A25C9F"/>
    <w:rsid w:val="00A2793E"/>
    <w:rsid w:val="00A31946"/>
    <w:rsid w:val="00A358FA"/>
    <w:rsid w:val="00A435DA"/>
    <w:rsid w:val="00A474FA"/>
    <w:rsid w:val="00A47540"/>
    <w:rsid w:val="00A500A7"/>
    <w:rsid w:val="00A503A5"/>
    <w:rsid w:val="00A5136F"/>
    <w:rsid w:val="00A5230E"/>
    <w:rsid w:val="00A53B62"/>
    <w:rsid w:val="00A56F66"/>
    <w:rsid w:val="00A5736A"/>
    <w:rsid w:val="00A60AAD"/>
    <w:rsid w:val="00A61FB5"/>
    <w:rsid w:val="00A62A4E"/>
    <w:rsid w:val="00A63465"/>
    <w:rsid w:val="00A64E02"/>
    <w:rsid w:val="00A65B71"/>
    <w:rsid w:val="00A722AD"/>
    <w:rsid w:val="00A73E88"/>
    <w:rsid w:val="00A757C8"/>
    <w:rsid w:val="00A764D4"/>
    <w:rsid w:val="00A76CF2"/>
    <w:rsid w:val="00A77D39"/>
    <w:rsid w:val="00A80429"/>
    <w:rsid w:val="00A85391"/>
    <w:rsid w:val="00A8672A"/>
    <w:rsid w:val="00A87DC6"/>
    <w:rsid w:val="00A87E18"/>
    <w:rsid w:val="00A90B7A"/>
    <w:rsid w:val="00A97871"/>
    <w:rsid w:val="00AA39AC"/>
    <w:rsid w:val="00AA3D7A"/>
    <w:rsid w:val="00AA6B6F"/>
    <w:rsid w:val="00AB0419"/>
    <w:rsid w:val="00AB1160"/>
    <w:rsid w:val="00AB12FD"/>
    <w:rsid w:val="00AB2549"/>
    <w:rsid w:val="00AB2D2F"/>
    <w:rsid w:val="00AB3A34"/>
    <w:rsid w:val="00AC0365"/>
    <w:rsid w:val="00AC6AF1"/>
    <w:rsid w:val="00AD00F4"/>
    <w:rsid w:val="00AD0630"/>
    <w:rsid w:val="00AD06BC"/>
    <w:rsid w:val="00AD0873"/>
    <w:rsid w:val="00AD0D99"/>
    <w:rsid w:val="00AD2471"/>
    <w:rsid w:val="00AD2B4A"/>
    <w:rsid w:val="00AD3155"/>
    <w:rsid w:val="00AD3EC2"/>
    <w:rsid w:val="00AD5ED7"/>
    <w:rsid w:val="00AD6440"/>
    <w:rsid w:val="00AD778E"/>
    <w:rsid w:val="00AD7E5F"/>
    <w:rsid w:val="00AE514C"/>
    <w:rsid w:val="00AE52BF"/>
    <w:rsid w:val="00AF0581"/>
    <w:rsid w:val="00AF0ACE"/>
    <w:rsid w:val="00AF1AEF"/>
    <w:rsid w:val="00AF1F3D"/>
    <w:rsid w:val="00AF29F8"/>
    <w:rsid w:val="00AF4F46"/>
    <w:rsid w:val="00AF71A7"/>
    <w:rsid w:val="00B01896"/>
    <w:rsid w:val="00B028FE"/>
    <w:rsid w:val="00B06B6B"/>
    <w:rsid w:val="00B07377"/>
    <w:rsid w:val="00B11ECF"/>
    <w:rsid w:val="00B130A6"/>
    <w:rsid w:val="00B140C5"/>
    <w:rsid w:val="00B16541"/>
    <w:rsid w:val="00B17D59"/>
    <w:rsid w:val="00B2044E"/>
    <w:rsid w:val="00B217C9"/>
    <w:rsid w:val="00B22DDB"/>
    <w:rsid w:val="00B23387"/>
    <w:rsid w:val="00B26B8F"/>
    <w:rsid w:val="00B27B13"/>
    <w:rsid w:val="00B30DAA"/>
    <w:rsid w:val="00B31555"/>
    <w:rsid w:val="00B345C6"/>
    <w:rsid w:val="00B34ED1"/>
    <w:rsid w:val="00B35770"/>
    <w:rsid w:val="00B35B00"/>
    <w:rsid w:val="00B3614C"/>
    <w:rsid w:val="00B36A77"/>
    <w:rsid w:val="00B3708F"/>
    <w:rsid w:val="00B4033D"/>
    <w:rsid w:val="00B40485"/>
    <w:rsid w:val="00B409C9"/>
    <w:rsid w:val="00B43AF6"/>
    <w:rsid w:val="00B448C2"/>
    <w:rsid w:val="00B45489"/>
    <w:rsid w:val="00B45739"/>
    <w:rsid w:val="00B46D16"/>
    <w:rsid w:val="00B54CFA"/>
    <w:rsid w:val="00B61877"/>
    <w:rsid w:val="00B63143"/>
    <w:rsid w:val="00B646F2"/>
    <w:rsid w:val="00B72656"/>
    <w:rsid w:val="00B75189"/>
    <w:rsid w:val="00B7592E"/>
    <w:rsid w:val="00B76FB5"/>
    <w:rsid w:val="00B84B20"/>
    <w:rsid w:val="00B91BE1"/>
    <w:rsid w:val="00B92269"/>
    <w:rsid w:val="00B95B25"/>
    <w:rsid w:val="00B97431"/>
    <w:rsid w:val="00BA1216"/>
    <w:rsid w:val="00BA231B"/>
    <w:rsid w:val="00BA2439"/>
    <w:rsid w:val="00BA447A"/>
    <w:rsid w:val="00BA7557"/>
    <w:rsid w:val="00BA7897"/>
    <w:rsid w:val="00BA7BBC"/>
    <w:rsid w:val="00BB19A8"/>
    <w:rsid w:val="00BB3C5E"/>
    <w:rsid w:val="00BB3DE7"/>
    <w:rsid w:val="00BB4328"/>
    <w:rsid w:val="00BB69E5"/>
    <w:rsid w:val="00BB7AD5"/>
    <w:rsid w:val="00BC0855"/>
    <w:rsid w:val="00BC1B3F"/>
    <w:rsid w:val="00BC2CA9"/>
    <w:rsid w:val="00BC3A7B"/>
    <w:rsid w:val="00BC43CB"/>
    <w:rsid w:val="00BC4C85"/>
    <w:rsid w:val="00BC637E"/>
    <w:rsid w:val="00BD0AC0"/>
    <w:rsid w:val="00BD258D"/>
    <w:rsid w:val="00BD2724"/>
    <w:rsid w:val="00BD362B"/>
    <w:rsid w:val="00BD44E5"/>
    <w:rsid w:val="00BD6AE9"/>
    <w:rsid w:val="00BE0A77"/>
    <w:rsid w:val="00BE187F"/>
    <w:rsid w:val="00BE4546"/>
    <w:rsid w:val="00BE5091"/>
    <w:rsid w:val="00BE615F"/>
    <w:rsid w:val="00BE7551"/>
    <w:rsid w:val="00BE7B03"/>
    <w:rsid w:val="00BF069F"/>
    <w:rsid w:val="00BF171F"/>
    <w:rsid w:val="00BF330A"/>
    <w:rsid w:val="00BF3BC6"/>
    <w:rsid w:val="00BF3D77"/>
    <w:rsid w:val="00BF4649"/>
    <w:rsid w:val="00BF4B79"/>
    <w:rsid w:val="00C00026"/>
    <w:rsid w:val="00C0064D"/>
    <w:rsid w:val="00C01BFC"/>
    <w:rsid w:val="00C06F7B"/>
    <w:rsid w:val="00C07CFF"/>
    <w:rsid w:val="00C11C03"/>
    <w:rsid w:val="00C124F2"/>
    <w:rsid w:val="00C15F54"/>
    <w:rsid w:val="00C162D1"/>
    <w:rsid w:val="00C16514"/>
    <w:rsid w:val="00C21272"/>
    <w:rsid w:val="00C22873"/>
    <w:rsid w:val="00C24A22"/>
    <w:rsid w:val="00C26FAB"/>
    <w:rsid w:val="00C300D8"/>
    <w:rsid w:val="00C3109C"/>
    <w:rsid w:val="00C3136A"/>
    <w:rsid w:val="00C324EC"/>
    <w:rsid w:val="00C3280F"/>
    <w:rsid w:val="00C3371F"/>
    <w:rsid w:val="00C34EC2"/>
    <w:rsid w:val="00C35C63"/>
    <w:rsid w:val="00C42412"/>
    <w:rsid w:val="00C455DC"/>
    <w:rsid w:val="00C45EAC"/>
    <w:rsid w:val="00C5171A"/>
    <w:rsid w:val="00C5308C"/>
    <w:rsid w:val="00C53D1F"/>
    <w:rsid w:val="00C540FC"/>
    <w:rsid w:val="00C55B8D"/>
    <w:rsid w:val="00C56D43"/>
    <w:rsid w:val="00C57915"/>
    <w:rsid w:val="00C60FC0"/>
    <w:rsid w:val="00C628CA"/>
    <w:rsid w:val="00C660FB"/>
    <w:rsid w:val="00C67238"/>
    <w:rsid w:val="00C6769C"/>
    <w:rsid w:val="00C70BBC"/>
    <w:rsid w:val="00C720C0"/>
    <w:rsid w:val="00C77519"/>
    <w:rsid w:val="00C777CC"/>
    <w:rsid w:val="00C8111B"/>
    <w:rsid w:val="00C82E15"/>
    <w:rsid w:val="00C90276"/>
    <w:rsid w:val="00C90F99"/>
    <w:rsid w:val="00C9111E"/>
    <w:rsid w:val="00C94DE1"/>
    <w:rsid w:val="00C96DE2"/>
    <w:rsid w:val="00C97783"/>
    <w:rsid w:val="00CA06B1"/>
    <w:rsid w:val="00CA0AE9"/>
    <w:rsid w:val="00CA1805"/>
    <w:rsid w:val="00CA2091"/>
    <w:rsid w:val="00CA4C79"/>
    <w:rsid w:val="00CA5321"/>
    <w:rsid w:val="00CA586D"/>
    <w:rsid w:val="00CA5A93"/>
    <w:rsid w:val="00CA60AF"/>
    <w:rsid w:val="00CA68EE"/>
    <w:rsid w:val="00CB2067"/>
    <w:rsid w:val="00CB261E"/>
    <w:rsid w:val="00CB29C0"/>
    <w:rsid w:val="00CB3C37"/>
    <w:rsid w:val="00CB451F"/>
    <w:rsid w:val="00CB6D45"/>
    <w:rsid w:val="00CC332B"/>
    <w:rsid w:val="00CC7521"/>
    <w:rsid w:val="00CD2272"/>
    <w:rsid w:val="00CD3B0A"/>
    <w:rsid w:val="00CD6EB5"/>
    <w:rsid w:val="00CE0132"/>
    <w:rsid w:val="00CE1ABE"/>
    <w:rsid w:val="00CE4E9B"/>
    <w:rsid w:val="00CE78C9"/>
    <w:rsid w:val="00CF0ED5"/>
    <w:rsid w:val="00CF3961"/>
    <w:rsid w:val="00CF3C36"/>
    <w:rsid w:val="00CF7509"/>
    <w:rsid w:val="00D003CF"/>
    <w:rsid w:val="00D01467"/>
    <w:rsid w:val="00D017E6"/>
    <w:rsid w:val="00D031CF"/>
    <w:rsid w:val="00D035A7"/>
    <w:rsid w:val="00D0575B"/>
    <w:rsid w:val="00D05897"/>
    <w:rsid w:val="00D05BBB"/>
    <w:rsid w:val="00D07A70"/>
    <w:rsid w:val="00D14622"/>
    <w:rsid w:val="00D14E04"/>
    <w:rsid w:val="00D14EA1"/>
    <w:rsid w:val="00D15E67"/>
    <w:rsid w:val="00D1682C"/>
    <w:rsid w:val="00D1702F"/>
    <w:rsid w:val="00D2084D"/>
    <w:rsid w:val="00D25804"/>
    <w:rsid w:val="00D25B2C"/>
    <w:rsid w:val="00D25C16"/>
    <w:rsid w:val="00D26147"/>
    <w:rsid w:val="00D2755D"/>
    <w:rsid w:val="00D3041D"/>
    <w:rsid w:val="00D32412"/>
    <w:rsid w:val="00D34512"/>
    <w:rsid w:val="00D40241"/>
    <w:rsid w:val="00D445B9"/>
    <w:rsid w:val="00D46779"/>
    <w:rsid w:val="00D51333"/>
    <w:rsid w:val="00D53899"/>
    <w:rsid w:val="00D5447E"/>
    <w:rsid w:val="00D56FDC"/>
    <w:rsid w:val="00D600FE"/>
    <w:rsid w:val="00D662F0"/>
    <w:rsid w:val="00D666C1"/>
    <w:rsid w:val="00D6753C"/>
    <w:rsid w:val="00D67F44"/>
    <w:rsid w:val="00D70A6C"/>
    <w:rsid w:val="00D73389"/>
    <w:rsid w:val="00D73988"/>
    <w:rsid w:val="00D749A0"/>
    <w:rsid w:val="00D74F3D"/>
    <w:rsid w:val="00D764D2"/>
    <w:rsid w:val="00D766AC"/>
    <w:rsid w:val="00D77708"/>
    <w:rsid w:val="00D85256"/>
    <w:rsid w:val="00D85E19"/>
    <w:rsid w:val="00D90911"/>
    <w:rsid w:val="00D9212A"/>
    <w:rsid w:val="00D92D47"/>
    <w:rsid w:val="00D93622"/>
    <w:rsid w:val="00D94099"/>
    <w:rsid w:val="00D96467"/>
    <w:rsid w:val="00DA1643"/>
    <w:rsid w:val="00DA272D"/>
    <w:rsid w:val="00DA4882"/>
    <w:rsid w:val="00DA4BE3"/>
    <w:rsid w:val="00DA54AB"/>
    <w:rsid w:val="00DA55E6"/>
    <w:rsid w:val="00DA58DA"/>
    <w:rsid w:val="00DA5E3F"/>
    <w:rsid w:val="00DB2604"/>
    <w:rsid w:val="00DB39DE"/>
    <w:rsid w:val="00DB3C5D"/>
    <w:rsid w:val="00DB599F"/>
    <w:rsid w:val="00DB761F"/>
    <w:rsid w:val="00DC074D"/>
    <w:rsid w:val="00DC1338"/>
    <w:rsid w:val="00DC17CD"/>
    <w:rsid w:val="00DC25E5"/>
    <w:rsid w:val="00DC4378"/>
    <w:rsid w:val="00DC6A3C"/>
    <w:rsid w:val="00DD0B64"/>
    <w:rsid w:val="00DD1BF6"/>
    <w:rsid w:val="00DD277C"/>
    <w:rsid w:val="00DD3306"/>
    <w:rsid w:val="00DD4315"/>
    <w:rsid w:val="00DD4950"/>
    <w:rsid w:val="00DD5B9B"/>
    <w:rsid w:val="00DD6612"/>
    <w:rsid w:val="00DD6A32"/>
    <w:rsid w:val="00DD7B9D"/>
    <w:rsid w:val="00DE2190"/>
    <w:rsid w:val="00DE32BE"/>
    <w:rsid w:val="00DE34C5"/>
    <w:rsid w:val="00DE3FC6"/>
    <w:rsid w:val="00DE71C7"/>
    <w:rsid w:val="00DE72B2"/>
    <w:rsid w:val="00DF0A29"/>
    <w:rsid w:val="00DF0FE0"/>
    <w:rsid w:val="00DF0FF7"/>
    <w:rsid w:val="00DF3CAC"/>
    <w:rsid w:val="00DF5233"/>
    <w:rsid w:val="00DF582B"/>
    <w:rsid w:val="00DF6006"/>
    <w:rsid w:val="00DF6962"/>
    <w:rsid w:val="00DF6F63"/>
    <w:rsid w:val="00E02B1A"/>
    <w:rsid w:val="00E04AFD"/>
    <w:rsid w:val="00E17FAD"/>
    <w:rsid w:val="00E20DB8"/>
    <w:rsid w:val="00E21788"/>
    <w:rsid w:val="00E21F44"/>
    <w:rsid w:val="00E232DC"/>
    <w:rsid w:val="00E236AF"/>
    <w:rsid w:val="00E27225"/>
    <w:rsid w:val="00E27329"/>
    <w:rsid w:val="00E30B6F"/>
    <w:rsid w:val="00E33719"/>
    <w:rsid w:val="00E3591A"/>
    <w:rsid w:val="00E368D0"/>
    <w:rsid w:val="00E369EC"/>
    <w:rsid w:val="00E40979"/>
    <w:rsid w:val="00E40A9A"/>
    <w:rsid w:val="00E40B50"/>
    <w:rsid w:val="00E40D24"/>
    <w:rsid w:val="00E44BF3"/>
    <w:rsid w:val="00E47D77"/>
    <w:rsid w:val="00E47EDD"/>
    <w:rsid w:val="00E50962"/>
    <w:rsid w:val="00E51D19"/>
    <w:rsid w:val="00E527BE"/>
    <w:rsid w:val="00E57D64"/>
    <w:rsid w:val="00E6205C"/>
    <w:rsid w:val="00E62CCF"/>
    <w:rsid w:val="00E63046"/>
    <w:rsid w:val="00E630B0"/>
    <w:rsid w:val="00E630D3"/>
    <w:rsid w:val="00E63EC5"/>
    <w:rsid w:val="00E65D5E"/>
    <w:rsid w:val="00E674FE"/>
    <w:rsid w:val="00E70E5C"/>
    <w:rsid w:val="00E71E4B"/>
    <w:rsid w:val="00E733ED"/>
    <w:rsid w:val="00E74936"/>
    <w:rsid w:val="00E804E7"/>
    <w:rsid w:val="00E83A00"/>
    <w:rsid w:val="00E83D86"/>
    <w:rsid w:val="00E93D41"/>
    <w:rsid w:val="00E950D9"/>
    <w:rsid w:val="00E96069"/>
    <w:rsid w:val="00E965A1"/>
    <w:rsid w:val="00E969C9"/>
    <w:rsid w:val="00E96D9A"/>
    <w:rsid w:val="00E97263"/>
    <w:rsid w:val="00EA1011"/>
    <w:rsid w:val="00EA128F"/>
    <w:rsid w:val="00EA1427"/>
    <w:rsid w:val="00EA2BE7"/>
    <w:rsid w:val="00EA36A8"/>
    <w:rsid w:val="00EA3CBE"/>
    <w:rsid w:val="00EA5117"/>
    <w:rsid w:val="00EA512A"/>
    <w:rsid w:val="00EA7B42"/>
    <w:rsid w:val="00EB2828"/>
    <w:rsid w:val="00EB37AE"/>
    <w:rsid w:val="00EB516F"/>
    <w:rsid w:val="00EB6161"/>
    <w:rsid w:val="00EB74D2"/>
    <w:rsid w:val="00EC4547"/>
    <w:rsid w:val="00EC4873"/>
    <w:rsid w:val="00EC66A4"/>
    <w:rsid w:val="00EC6E99"/>
    <w:rsid w:val="00EC70AE"/>
    <w:rsid w:val="00EC7365"/>
    <w:rsid w:val="00EC7911"/>
    <w:rsid w:val="00ED0204"/>
    <w:rsid w:val="00ED107D"/>
    <w:rsid w:val="00ED3E67"/>
    <w:rsid w:val="00ED70E6"/>
    <w:rsid w:val="00ED77F6"/>
    <w:rsid w:val="00EE0331"/>
    <w:rsid w:val="00EE2354"/>
    <w:rsid w:val="00EE4423"/>
    <w:rsid w:val="00EE48CA"/>
    <w:rsid w:val="00EE5CAA"/>
    <w:rsid w:val="00EE6DC4"/>
    <w:rsid w:val="00EE7DB4"/>
    <w:rsid w:val="00EF204C"/>
    <w:rsid w:val="00EF3AD7"/>
    <w:rsid w:val="00EF5E72"/>
    <w:rsid w:val="00EF60EA"/>
    <w:rsid w:val="00F00527"/>
    <w:rsid w:val="00F0118A"/>
    <w:rsid w:val="00F01232"/>
    <w:rsid w:val="00F0247C"/>
    <w:rsid w:val="00F034A0"/>
    <w:rsid w:val="00F03FB1"/>
    <w:rsid w:val="00F06A74"/>
    <w:rsid w:val="00F07B29"/>
    <w:rsid w:val="00F11DB1"/>
    <w:rsid w:val="00F1665B"/>
    <w:rsid w:val="00F20C1E"/>
    <w:rsid w:val="00F23216"/>
    <w:rsid w:val="00F26B89"/>
    <w:rsid w:val="00F30071"/>
    <w:rsid w:val="00F328FA"/>
    <w:rsid w:val="00F34FDE"/>
    <w:rsid w:val="00F35EE9"/>
    <w:rsid w:val="00F368F9"/>
    <w:rsid w:val="00F40628"/>
    <w:rsid w:val="00F4075D"/>
    <w:rsid w:val="00F418C4"/>
    <w:rsid w:val="00F433B7"/>
    <w:rsid w:val="00F45664"/>
    <w:rsid w:val="00F458FE"/>
    <w:rsid w:val="00F46E81"/>
    <w:rsid w:val="00F479A8"/>
    <w:rsid w:val="00F5074E"/>
    <w:rsid w:val="00F51582"/>
    <w:rsid w:val="00F52C21"/>
    <w:rsid w:val="00F54598"/>
    <w:rsid w:val="00F56231"/>
    <w:rsid w:val="00F56840"/>
    <w:rsid w:val="00F57277"/>
    <w:rsid w:val="00F577C1"/>
    <w:rsid w:val="00F57E12"/>
    <w:rsid w:val="00F603AA"/>
    <w:rsid w:val="00F6204F"/>
    <w:rsid w:val="00F62446"/>
    <w:rsid w:val="00F63225"/>
    <w:rsid w:val="00F6592B"/>
    <w:rsid w:val="00F66883"/>
    <w:rsid w:val="00F67AD7"/>
    <w:rsid w:val="00F70400"/>
    <w:rsid w:val="00F72F0A"/>
    <w:rsid w:val="00F74872"/>
    <w:rsid w:val="00F761B0"/>
    <w:rsid w:val="00F761BC"/>
    <w:rsid w:val="00F76214"/>
    <w:rsid w:val="00F76EEA"/>
    <w:rsid w:val="00F774B8"/>
    <w:rsid w:val="00F77E40"/>
    <w:rsid w:val="00F81C68"/>
    <w:rsid w:val="00F822CD"/>
    <w:rsid w:val="00F829D5"/>
    <w:rsid w:val="00F84B55"/>
    <w:rsid w:val="00F87B09"/>
    <w:rsid w:val="00F9143A"/>
    <w:rsid w:val="00F92B64"/>
    <w:rsid w:val="00F92E35"/>
    <w:rsid w:val="00F93E73"/>
    <w:rsid w:val="00FA27BB"/>
    <w:rsid w:val="00FA2855"/>
    <w:rsid w:val="00FA7F61"/>
    <w:rsid w:val="00FB00D1"/>
    <w:rsid w:val="00FB2BA2"/>
    <w:rsid w:val="00FB478D"/>
    <w:rsid w:val="00FB56B1"/>
    <w:rsid w:val="00FC10C4"/>
    <w:rsid w:val="00FC22E9"/>
    <w:rsid w:val="00FC23EC"/>
    <w:rsid w:val="00FC480C"/>
    <w:rsid w:val="00FC4AA1"/>
    <w:rsid w:val="00FC4AF9"/>
    <w:rsid w:val="00FC6EC9"/>
    <w:rsid w:val="00FD0642"/>
    <w:rsid w:val="00FD2C22"/>
    <w:rsid w:val="00FD3BD1"/>
    <w:rsid w:val="00FE1407"/>
    <w:rsid w:val="00FE1D99"/>
    <w:rsid w:val="00FE3130"/>
    <w:rsid w:val="00FE4626"/>
    <w:rsid w:val="00FE4788"/>
    <w:rsid w:val="00FE6BDC"/>
    <w:rsid w:val="00FE6DE5"/>
    <w:rsid w:val="00FF005F"/>
    <w:rsid w:val="00FF270A"/>
    <w:rsid w:val="00FF2CDC"/>
    <w:rsid w:val="00FF74CF"/>
    <w:rsid w:val="00FF7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881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65D5E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E65D5E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2923F3"/>
    <w:pPr>
      <w:ind w:left="720"/>
      <w:contextualSpacing/>
    </w:pPr>
  </w:style>
  <w:style w:type="table" w:styleId="TableGrid">
    <w:name w:val="Table Grid"/>
    <w:basedOn w:val="TableNormal"/>
    <w:uiPriority w:val="59"/>
    <w:rsid w:val="00347E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65D5E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E65D5E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2923F3"/>
    <w:pPr>
      <w:ind w:left="720"/>
      <w:contextualSpacing/>
    </w:pPr>
  </w:style>
  <w:style w:type="table" w:styleId="TableGrid">
    <w:name w:val="Table Grid"/>
    <w:basedOn w:val="TableNormal"/>
    <w:uiPriority w:val="59"/>
    <w:rsid w:val="00347E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10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se</dc:creator>
  <cp:lastModifiedBy>Denise Douglas</cp:lastModifiedBy>
  <cp:revision>3</cp:revision>
  <cp:lastPrinted>2022-10-14T01:04:00Z</cp:lastPrinted>
  <dcterms:created xsi:type="dcterms:W3CDTF">2024-04-15T15:22:00Z</dcterms:created>
  <dcterms:modified xsi:type="dcterms:W3CDTF">2024-04-15T15:28:00Z</dcterms:modified>
</cp:coreProperties>
</file>